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3672E" w14:textId="1E6A696A" w:rsidR="00290416" w:rsidRPr="00332F83" w:rsidRDefault="00CD4C00" w:rsidP="00290416">
      <w:pPr>
        <w:jc w:val="center"/>
        <w:rPr>
          <w:rFonts w:ascii="Arial" w:hAnsi="Arial" w:cs="Arial"/>
          <w:b/>
          <w:sz w:val="28"/>
          <w:szCs w:val="32"/>
        </w:rPr>
      </w:pPr>
      <w:r>
        <w:rPr>
          <w:rFonts w:ascii="Arial" w:hAnsi="Arial" w:cs="Arial"/>
          <w:b/>
          <w:sz w:val="28"/>
          <w:szCs w:val="32"/>
        </w:rPr>
        <w:t>F</w:t>
      </w:r>
      <w:r w:rsidR="00290416" w:rsidRPr="00332F83">
        <w:rPr>
          <w:rFonts w:ascii="Arial" w:hAnsi="Arial" w:cs="Arial"/>
          <w:b/>
          <w:sz w:val="28"/>
          <w:szCs w:val="32"/>
        </w:rPr>
        <w:t>ORMULARZ ZGŁOSZENIOWY</w:t>
      </w:r>
    </w:p>
    <w:p w14:paraId="67CA31CA" w14:textId="77777777" w:rsidR="00290416" w:rsidRDefault="00290416" w:rsidP="00290416">
      <w:pPr>
        <w:jc w:val="center"/>
        <w:rPr>
          <w:rFonts w:ascii="Arial" w:hAnsi="Arial" w:cs="Arial"/>
          <w:b/>
        </w:rPr>
      </w:pPr>
    </w:p>
    <w:p w14:paraId="49F25D30" w14:textId="333F8BD6" w:rsidR="00233B35" w:rsidRPr="00233B35" w:rsidRDefault="00787403" w:rsidP="00290416">
      <w:pPr>
        <w:ind w:right="1276"/>
        <w:jc w:val="both"/>
        <w:rPr>
          <w:b/>
          <w:bCs/>
        </w:rPr>
      </w:pPr>
      <w:r w:rsidRPr="00787403">
        <w:rPr>
          <w:b/>
          <w:bCs/>
        </w:rPr>
        <w:t>T.</w:t>
      </w:r>
      <w:r w:rsidR="00233B35">
        <w:rPr>
          <w:b/>
          <w:bCs/>
        </w:rPr>
        <w:t>2</w:t>
      </w:r>
      <w:r w:rsidRPr="00787403">
        <w:rPr>
          <w:b/>
          <w:bCs/>
        </w:rPr>
        <w:t xml:space="preserve"> </w:t>
      </w:r>
      <w:r w:rsidR="00233B35">
        <w:rPr>
          <w:b/>
          <w:bCs/>
        </w:rPr>
        <w:t>–</w:t>
      </w:r>
      <w:r w:rsidRPr="00787403">
        <w:rPr>
          <w:b/>
          <w:bCs/>
        </w:rPr>
        <w:t xml:space="preserve"> </w:t>
      </w:r>
      <w:r w:rsidR="00233B35">
        <w:rPr>
          <w:b/>
          <w:bCs/>
        </w:rPr>
        <w:t xml:space="preserve">Wydarzenie informacyjne – grupy </w:t>
      </w:r>
      <w:r w:rsidR="00233B35" w:rsidRPr="00233B35">
        <w:rPr>
          <w:b/>
          <w:bCs/>
        </w:rPr>
        <w:t>docelowe</w:t>
      </w:r>
      <w:r w:rsidR="00233B35">
        <w:rPr>
          <w:b/>
          <w:bCs/>
        </w:rPr>
        <w:t xml:space="preserve"> </w:t>
      </w:r>
      <w:r w:rsidR="005E6F91">
        <w:rPr>
          <w:b/>
          <w:bCs/>
        </w:rPr>
        <w:br/>
      </w:r>
      <w:r w:rsidR="00233B35">
        <w:rPr>
          <w:b/>
          <w:bCs/>
        </w:rPr>
        <w:t>Webinarium, pt. „</w:t>
      </w:r>
      <w:r w:rsidR="00233B35" w:rsidRPr="00233B35">
        <w:rPr>
          <w:b/>
          <w:bCs/>
        </w:rPr>
        <w:t>Szczeciński Park Krajobrazowy Puszcza Bukowa, a lokalna społeczność - wyniki analizy sąsiedztwa"</w:t>
      </w:r>
    </w:p>
    <w:p w14:paraId="762B8B2B" w14:textId="12D5EE1D" w:rsidR="00837E18" w:rsidRDefault="00290416" w:rsidP="00837E18">
      <w:pPr>
        <w:ind w:left="1410" w:hanging="1410"/>
        <w:rPr>
          <w:rFonts w:ascii="Arial" w:hAnsi="Arial" w:cs="Arial"/>
          <w:b/>
          <w:sz w:val="22"/>
          <w:szCs w:val="22"/>
          <w:lang w:val="en-GB"/>
        </w:rPr>
      </w:pPr>
      <w:r w:rsidRPr="006F5F2D">
        <w:rPr>
          <w:rFonts w:ascii="Arial" w:hAnsi="Arial" w:cs="Arial"/>
          <w:b/>
          <w:bCs/>
          <w:lang w:val="en-GB"/>
        </w:rPr>
        <w:t xml:space="preserve">Data: </w:t>
      </w:r>
      <w:r w:rsidR="007A6A53">
        <w:rPr>
          <w:rFonts w:ascii="Arial" w:hAnsi="Arial" w:cs="Arial"/>
          <w:b/>
          <w:bCs/>
          <w:lang w:val="en-GB"/>
        </w:rPr>
        <w:t>28</w:t>
      </w:r>
      <w:r w:rsidR="002974B3" w:rsidRPr="006F5F2D">
        <w:rPr>
          <w:rFonts w:ascii="Arial" w:hAnsi="Arial" w:cs="Arial"/>
          <w:b/>
          <w:bCs/>
          <w:lang w:val="en-GB"/>
        </w:rPr>
        <w:t>.05.2020</w:t>
      </w:r>
      <w:r w:rsidR="00884158" w:rsidRPr="006F5F2D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="00837E18" w:rsidRPr="006F5F2D">
        <w:rPr>
          <w:rFonts w:ascii="Arial" w:hAnsi="Arial" w:cs="Arial"/>
          <w:b/>
          <w:bCs/>
          <w:sz w:val="22"/>
          <w:szCs w:val="22"/>
          <w:lang w:val="en-GB"/>
        </w:rPr>
        <w:t>Miejsce</w:t>
      </w:r>
      <w:proofErr w:type="spellEnd"/>
      <w:r w:rsidR="00837E18" w:rsidRPr="006F5F2D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837E18" w:rsidRPr="006F5F2D">
        <w:rPr>
          <w:rFonts w:ascii="Arial" w:hAnsi="Arial" w:cs="Arial"/>
          <w:bCs/>
          <w:sz w:val="22"/>
          <w:szCs w:val="22"/>
          <w:lang w:val="en-GB"/>
        </w:rPr>
        <w:t xml:space="preserve"> </w:t>
      </w:r>
      <w:r w:rsidR="00837E18" w:rsidRPr="006F5F2D">
        <w:rPr>
          <w:rFonts w:ascii="Arial" w:hAnsi="Arial" w:cs="Arial"/>
          <w:b/>
          <w:sz w:val="22"/>
          <w:szCs w:val="22"/>
          <w:lang w:val="en-GB"/>
        </w:rPr>
        <w:t xml:space="preserve">on-line </w:t>
      </w:r>
      <w:r w:rsidR="006F5F2D" w:rsidRPr="006F5F2D">
        <w:rPr>
          <w:rFonts w:ascii="Arial" w:hAnsi="Arial" w:cs="Arial"/>
          <w:b/>
          <w:sz w:val="22"/>
          <w:szCs w:val="22"/>
          <w:lang w:val="en-GB"/>
        </w:rPr>
        <w:t>MS</w:t>
      </w:r>
      <w:r w:rsidR="006F5F2D">
        <w:rPr>
          <w:rFonts w:ascii="Arial" w:hAnsi="Arial" w:cs="Arial"/>
          <w:b/>
          <w:sz w:val="22"/>
          <w:szCs w:val="22"/>
          <w:lang w:val="en-GB"/>
        </w:rPr>
        <w:t xml:space="preserve"> Teams</w:t>
      </w:r>
    </w:p>
    <w:p w14:paraId="341C9485" w14:textId="40977A13" w:rsidR="00B14DFA" w:rsidRPr="006F5F2D" w:rsidRDefault="00B14DFA" w:rsidP="00837E18">
      <w:pPr>
        <w:ind w:left="1410" w:hanging="1410"/>
        <w:rPr>
          <w:rFonts w:ascii="Arial" w:hAnsi="Arial" w:cs="Arial"/>
          <w:b/>
          <w:sz w:val="22"/>
          <w:szCs w:val="22"/>
          <w:lang w:val="en-GB"/>
        </w:rPr>
      </w:pPr>
      <w:proofErr w:type="spellStart"/>
      <w:r>
        <w:rPr>
          <w:rFonts w:ascii="Arial" w:hAnsi="Arial" w:cs="Arial"/>
          <w:b/>
          <w:bCs/>
          <w:lang w:val="en-GB"/>
        </w:rPr>
        <w:t>Godzina</w:t>
      </w:r>
      <w:proofErr w:type="spellEnd"/>
      <w:r w:rsidR="00C46C59"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 xml:space="preserve"> 16:00</w:t>
      </w:r>
      <w:r w:rsidR="00CF00BD">
        <w:rPr>
          <w:rFonts w:ascii="Arial" w:hAnsi="Arial" w:cs="Arial"/>
          <w:b/>
          <w:bCs/>
          <w:lang w:val="en-GB"/>
        </w:rPr>
        <w:t xml:space="preserve"> – 17:15</w:t>
      </w:r>
    </w:p>
    <w:p w14:paraId="176F8F9F" w14:textId="77777777" w:rsidR="00290416" w:rsidRPr="00B14DFA" w:rsidRDefault="00290416" w:rsidP="00186303">
      <w:pPr>
        <w:ind w:left="1410" w:hanging="1410"/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W w:w="0" w:type="auto"/>
        <w:tblInd w:w="392" w:type="dxa"/>
        <w:tbl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blBorders>
        <w:tblLook w:val="04A0" w:firstRow="1" w:lastRow="0" w:firstColumn="1" w:lastColumn="0" w:noHBand="0" w:noVBand="1"/>
      </w:tblPr>
      <w:tblGrid>
        <w:gridCol w:w="3045"/>
        <w:gridCol w:w="5613"/>
      </w:tblGrid>
      <w:tr w:rsidR="00290416" w:rsidRPr="009E080A" w14:paraId="4DAE4538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2DE591EB" w14:textId="6A36A6CB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Imię i nazwisko</w:t>
            </w:r>
            <w:r w:rsidR="002974B3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5B1B9EF7" w14:textId="4E2A6CCA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14381E9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31A246DE" w14:textId="2D9233FA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Nazwa Instytucji</w:t>
            </w:r>
            <w:r w:rsidR="008F5FD4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="008F5FD4"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39857E1A" w14:textId="201E86E9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F60C4E6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25DBB903" w14:textId="2F0845FE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Funkcja</w:t>
            </w:r>
            <w:r w:rsidR="008F5FD4" w:rsidRPr="00730952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="008F5FD4" w:rsidRPr="00730952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79557B1B" w14:textId="74634A19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2E43FF51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1E6EA2C5" w14:textId="4DA9B4B4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Telefon</w:t>
            </w:r>
            <w:r w:rsidR="002974B3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156712AC" w14:textId="21B69448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  <w:tr w:rsidR="00290416" w:rsidRPr="009E080A" w14:paraId="5FE012D5" w14:textId="77777777" w:rsidTr="00671526">
        <w:trPr>
          <w:trHeight w:val="502"/>
        </w:trPr>
        <w:tc>
          <w:tcPr>
            <w:tcW w:w="3212" w:type="dxa"/>
            <w:shd w:val="clear" w:color="auto" w:fill="auto"/>
            <w:vAlign w:val="center"/>
          </w:tcPr>
          <w:p w14:paraId="01A68E10" w14:textId="7D20671C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 w:rsidRPr="00F620D6">
              <w:rPr>
                <w:rFonts w:ascii="Arial" w:hAnsi="Arial" w:cs="Arial"/>
                <w:b/>
                <w:bCs/>
              </w:rPr>
              <w:t>Mail</w:t>
            </w:r>
            <w:r w:rsidR="002974B3">
              <w:rPr>
                <w:rFonts w:ascii="Arial" w:hAnsi="Arial" w:cs="Arial"/>
                <w:b/>
                <w:bCs/>
                <w:vertAlign w:val="superscript"/>
              </w:rPr>
              <w:t>*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170" w:type="dxa"/>
            <w:shd w:val="clear" w:color="auto" w:fill="auto"/>
            <w:vAlign w:val="center"/>
          </w:tcPr>
          <w:p w14:paraId="6DA4A1CC" w14:textId="11310C6E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</w:p>
        </w:tc>
      </w:tr>
    </w:tbl>
    <w:p w14:paraId="323F6732" w14:textId="46A95BE1" w:rsidR="00290416" w:rsidRPr="002974B3" w:rsidRDefault="002974B3" w:rsidP="002974B3">
      <w:pPr>
        <w:shd w:val="clear" w:color="auto" w:fill="FFFFFF"/>
        <w:tabs>
          <w:tab w:val="left" w:pos="993"/>
        </w:tabs>
        <w:spacing w:after="1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*  </w:t>
      </w:r>
      <w:r>
        <w:rPr>
          <w:rFonts w:ascii="Arial" w:hAnsi="Arial" w:cs="Arial"/>
        </w:rPr>
        <w:t>Pola obowiązkowe</w:t>
      </w:r>
    </w:p>
    <w:p w14:paraId="4566BFA2" w14:textId="33DC4A6F" w:rsidR="00290416" w:rsidRDefault="00290416" w:rsidP="00290416">
      <w:pPr>
        <w:shd w:val="clear" w:color="auto" w:fill="FFFFFF"/>
        <w:tabs>
          <w:tab w:val="left" w:pos="993"/>
        </w:tabs>
        <w:spacing w:after="120"/>
        <w:ind w:left="426" w:firstLine="426"/>
        <w:jc w:val="center"/>
        <w:rPr>
          <w:rFonts w:ascii="Arial" w:hAnsi="Arial" w:cs="Arial"/>
          <w:b/>
        </w:rPr>
      </w:pPr>
      <w:r w:rsidRPr="009E080A">
        <w:rPr>
          <w:rFonts w:ascii="Arial" w:hAnsi="Arial" w:cs="Arial"/>
        </w:rPr>
        <w:t xml:space="preserve">Wypełniony formularz prosimy </w:t>
      </w:r>
      <w:r w:rsidRPr="00290416">
        <w:rPr>
          <w:rFonts w:ascii="Arial" w:hAnsi="Arial" w:cs="Arial"/>
        </w:rPr>
        <w:t>przesłać na adres e-mail:</w:t>
      </w:r>
      <w:r w:rsidRPr="009E080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d</w:t>
      </w:r>
      <w:r w:rsidR="002974B3">
        <w:rPr>
          <w:rFonts w:ascii="Arial" w:hAnsi="Arial" w:cs="Arial"/>
          <w:b/>
        </w:rPr>
        <w:t>awid.</w:t>
      </w:r>
      <w:r>
        <w:rPr>
          <w:rFonts w:ascii="Arial" w:hAnsi="Arial" w:cs="Arial"/>
          <w:b/>
        </w:rPr>
        <w:t>dawidowicz@zut.edu.pl</w:t>
      </w:r>
      <w:r w:rsidRPr="009E080A">
        <w:rPr>
          <w:rFonts w:ascii="Arial" w:hAnsi="Arial" w:cs="Arial"/>
        </w:rPr>
        <w:t xml:space="preserve"> </w:t>
      </w:r>
    </w:p>
    <w:p w14:paraId="51D9C894" w14:textId="6C36062F" w:rsidR="00290416" w:rsidRPr="009A50C1" w:rsidRDefault="00290416" w:rsidP="00290416">
      <w:pPr>
        <w:jc w:val="center"/>
        <w:rPr>
          <w:rFonts w:ascii="Arial" w:hAnsi="Arial" w:cs="Arial"/>
        </w:rPr>
      </w:pPr>
      <w:r w:rsidRPr="009A50C1">
        <w:rPr>
          <w:rFonts w:ascii="Arial" w:hAnsi="Arial" w:cs="Arial"/>
        </w:rPr>
        <w:t>Jednocześnie informujemy, że ilość miejsc jest ograniczona</w:t>
      </w:r>
      <w:r w:rsidR="002974B3">
        <w:rPr>
          <w:rFonts w:ascii="Arial" w:hAnsi="Arial" w:cs="Arial"/>
        </w:rPr>
        <w:t xml:space="preserve">. </w:t>
      </w:r>
    </w:p>
    <w:p w14:paraId="2AF0B97F" w14:textId="77777777" w:rsidR="00290416" w:rsidRPr="00804E3C" w:rsidRDefault="00290416" w:rsidP="00290416">
      <w:pPr>
        <w:jc w:val="center"/>
        <w:rPr>
          <w:rFonts w:ascii="Arial" w:hAnsi="Arial" w:cs="Arial"/>
          <w:b/>
        </w:rPr>
      </w:pPr>
    </w:p>
    <w:p w14:paraId="70090DE8" w14:textId="44904EBC" w:rsidR="00290416" w:rsidRPr="00332F83" w:rsidRDefault="00290416" w:rsidP="00290416">
      <w:pPr>
        <w:jc w:val="center"/>
        <w:rPr>
          <w:rFonts w:ascii="Arial" w:hAnsi="Arial" w:cs="Arial"/>
          <w:b/>
        </w:rPr>
      </w:pPr>
      <w:r w:rsidRPr="00332F83">
        <w:rPr>
          <w:rFonts w:ascii="Arial" w:hAnsi="Arial" w:cs="Arial"/>
          <w:b/>
        </w:rPr>
        <w:t xml:space="preserve">Udział w </w:t>
      </w:r>
      <w:r>
        <w:rPr>
          <w:rFonts w:ascii="Arial" w:hAnsi="Arial" w:cs="Arial"/>
          <w:b/>
        </w:rPr>
        <w:t>wydarzeniu</w:t>
      </w:r>
      <w:r w:rsidRPr="00332F83">
        <w:rPr>
          <w:rFonts w:ascii="Arial" w:hAnsi="Arial" w:cs="Arial"/>
          <w:b/>
        </w:rPr>
        <w:t xml:space="preserve"> możliwy jest tylko po otrzymaniu potwierdzenia</w:t>
      </w:r>
      <w:r w:rsidR="00753520">
        <w:rPr>
          <w:rFonts w:ascii="Arial" w:hAnsi="Arial" w:cs="Arial"/>
          <w:b/>
        </w:rPr>
        <w:t xml:space="preserve"> wraz </w:t>
      </w:r>
      <w:r w:rsidR="00753520">
        <w:rPr>
          <w:rFonts w:ascii="Arial" w:hAnsi="Arial" w:cs="Arial"/>
          <w:b/>
        </w:rPr>
        <w:br/>
        <w:t>z instrukcją uczestnictwa w webinarium.</w:t>
      </w:r>
      <w:r w:rsidRPr="00332F83">
        <w:rPr>
          <w:rFonts w:ascii="Arial" w:hAnsi="Arial" w:cs="Arial"/>
          <w:b/>
        </w:rPr>
        <w:t xml:space="preserve"> </w:t>
      </w:r>
    </w:p>
    <w:p w14:paraId="26677624" w14:textId="77777777" w:rsidR="00290416" w:rsidRPr="00332F83" w:rsidRDefault="00290416" w:rsidP="00290416">
      <w:pPr>
        <w:rPr>
          <w:rFonts w:ascii="Arial" w:hAnsi="Arial" w:cs="Arial"/>
          <w:sz w:val="16"/>
        </w:rPr>
      </w:pPr>
    </w:p>
    <w:p w14:paraId="6A2C1C77" w14:textId="77777777" w:rsidR="00290416" w:rsidRPr="00E25B4C" w:rsidRDefault="00290416" w:rsidP="00290416">
      <w:pPr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>Wraz ze zgłoszeniem wyrażam zgodę na następujące działania w zakresie przetwarzania moich danych osobowych:</w:t>
      </w:r>
    </w:p>
    <w:p w14:paraId="394CF5D2" w14:textId="77777777" w:rsidR="00290416" w:rsidRPr="00E25B4C" w:rsidRDefault="00290416" w:rsidP="00290416">
      <w:pPr>
        <w:pStyle w:val="Akapitzlist"/>
        <w:numPr>
          <w:ilvl w:val="0"/>
          <w:numId w:val="47"/>
        </w:numPr>
        <w:spacing w:after="160" w:line="252" w:lineRule="auto"/>
        <w:ind w:left="567"/>
        <w:jc w:val="both"/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 xml:space="preserve">Dane wprowadzone w formularzu będą przetwarzane w ramach lokalnej sieci </w:t>
      </w:r>
      <w:r w:rsidR="009A50C1">
        <w:rPr>
          <w:rFonts w:ascii="Arial" w:hAnsi="Arial" w:cs="Arial"/>
          <w:sz w:val="16"/>
        </w:rPr>
        <w:t>ZUT w Szczecinie</w:t>
      </w:r>
      <w:r w:rsidRPr="00E25B4C">
        <w:rPr>
          <w:rFonts w:ascii="Arial" w:hAnsi="Arial" w:cs="Arial"/>
          <w:sz w:val="16"/>
        </w:rPr>
        <w:t>. Niektóre informacje (tj.: imię i nazwisko, instytucja, adres e-mail) zostaną zamieszczone na listach uczestników, a dane kontaktowe (tj.: imię i nazwisko, adres e-mail) mogą zostać wykorzystane do przesyłania materiałów szkoleniowych i konferencyjnych, a także w razie potrzeby zostaną udostępnione do celów rozliczeniowych Instytucjom Programu Współpracy (nazwisko, instytucja, lista uczestników).</w:t>
      </w:r>
    </w:p>
    <w:p w14:paraId="587F450A" w14:textId="5607CA88" w:rsidR="00290416" w:rsidRDefault="00290416" w:rsidP="00290416">
      <w:pPr>
        <w:pStyle w:val="Akapitzlist"/>
        <w:numPr>
          <w:ilvl w:val="0"/>
          <w:numId w:val="47"/>
        </w:numPr>
        <w:spacing w:after="160" w:line="252" w:lineRule="auto"/>
        <w:ind w:left="567"/>
        <w:jc w:val="both"/>
        <w:rPr>
          <w:rFonts w:ascii="Arial" w:hAnsi="Arial" w:cs="Arial"/>
          <w:sz w:val="16"/>
        </w:rPr>
      </w:pPr>
      <w:r w:rsidRPr="00E25B4C">
        <w:rPr>
          <w:rFonts w:ascii="Arial" w:hAnsi="Arial" w:cs="Arial"/>
          <w:sz w:val="16"/>
        </w:rPr>
        <w:t>W trakcie tego wydarzenia mogą być robione zdjęcia i filmy, które zostaną opublikowane w celach informacyjnych w ramach Programu Współpracy. Poprzez rejestrację wyrażają Państwo zgodę, aby zdjęcia wykonane w ramach tego wydarzenia, wykorzystywane były w publikacjach (np. biuletynów) oraz na stronie internetowej Pro</w:t>
      </w:r>
      <w:r>
        <w:rPr>
          <w:rFonts w:ascii="Arial" w:hAnsi="Arial" w:cs="Arial"/>
          <w:sz w:val="16"/>
        </w:rPr>
        <w:t>jektu</w:t>
      </w:r>
      <w:r w:rsidRPr="00E25B4C">
        <w:rPr>
          <w:rFonts w:ascii="Arial" w:hAnsi="Arial" w:cs="Arial"/>
          <w:sz w:val="16"/>
        </w:rPr>
        <w:t xml:space="preserve"> (</w:t>
      </w:r>
      <w:r w:rsidRPr="00B03EA2">
        <w:rPr>
          <w:rFonts w:ascii="Arial" w:hAnsi="Arial" w:cs="Arial"/>
          <w:sz w:val="16"/>
        </w:rPr>
        <w:t>www.i-rege.eu</w:t>
      </w:r>
      <w:r w:rsidRPr="00E25B4C">
        <w:rPr>
          <w:rFonts w:ascii="Arial" w:hAnsi="Arial" w:cs="Arial"/>
          <w:sz w:val="16"/>
        </w:rPr>
        <w:t xml:space="preserve">) oraz, jeśli to konieczne przez Instytucje Programu Współpracy w ramach promocji. </w:t>
      </w:r>
    </w:p>
    <w:p w14:paraId="258882FA" w14:textId="77777777" w:rsidR="00290416" w:rsidRDefault="00290416" w:rsidP="00290416">
      <w:pPr>
        <w:jc w:val="both"/>
        <w:rPr>
          <w:rFonts w:ascii="Arial" w:hAnsi="Arial" w:cs="Arial"/>
          <w:sz w:val="16"/>
        </w:rPr>
      </w:pPr>
    </w:p>
    <w:tbl>
      <w:tblPr>
        <w:tblW w:w="0" w:type="auto"/>
        <w:tblInd w:w="392" w:type="dxa"/>
        <w:tblBorders>
          <w:top w:val="single" w:sz="6" w:space="0" w:color="1F497D"/>
          <w:left w:val="single" w:sz="6" w:space="0" w:color="1F497D"/>
          <w:bottom w:val="single" w:sz="6" w:space="0" w:color="1F497D"/>
          <w:right w:val="single" w:sz="6" w:space="0" w:color="1F497D"/>
          <w:insideH w:val="single" w:sz="6" w:space="0" w:color="1F497D"/>
          <w:insideV w:val="single" w:sz="6" w:space="0" w:color="1F497D"/>
        </w:tblBorders>
        <w:tblLook w:val="04A0" w:firstRow="1" w:lastRow="0" w:firstColumn="1" w:lastColumn="0" w:noHBand="0" w:noVBand="1"/>
      </w:tblPr>
      <w:tblGrid>
        <w:gridCol w:w="3814"/>
        <w:gridCol w:w="4844"/>
      </w:tblGrid>
      <w:tr w:rsidR="00290416" w:rsidRPr="009E080A" w14:paraId="5E6E158A" w14:textId="77777777" w:rsidTr="00233B35">
        <w:trPr>
          <w:trHeight w:val="876"/>
        </w:trPr>
        <w:tc>
          <w:tcPr>
            <w:tcW w:w="3814" w:type="dxa"/>
            <w:shd w:val="clear" w:color="auto" w:fill="auto"/>
            <w:vAlign w:val="center"/>
          </w:tcPr>
          <w:p w14:paraId="493B4A45" w14:textId="16568B77" w:rsidR="00290416" w:rsidRPr="00F620D6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a</w:t>
            </w:r>
            <w:r w:rsidRPr="00F620D6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4844" w:type="dxa"/>
            <w:shd w:val="clear" w:color="auto" w:fill="auto"/>
            <w:vAlign w:val="center"/>
          </w:tcPr>
          <w:p w14:paraId="029D0FA6" w14:textId="478CB790" w:rsidR="00290416" w:rsidRPr="009E080A" w:rsidRDefault="00290416" w:rsidP="00671526">
            <w:pPr>
              <w:shd w:val="clear" w:color="auto" w:fill="FFFFFF"/>
              <w:tabs>
                <w:tab w:val="left" w:pos="993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dpis:</w:t>
            </w:r>
            <w:r w:rsidR="000161FA">
              <w:rPr>
                <w:noProof/>
              </w:rPr>
              <w:t xml:space="preserve"> </w:t>
            </w:r>
          </w:p>
        </w:tc>
      </w:tr>
    </w:tbl>
    <w:p w14:paraId="39C3D99D" w14:textId="77777777" w:rsidR="00C10622" w:rsidRDefault="00C10622" w:rsidP="00290416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  <w:sz w:val="28"/>
          <w:szCs w:val="32"/>
        </w:rPr>
      </w:pPr>
    </w:p>
    <w:p w14:paraId="7543CB10" w14:textId="44D211E8" w:rsidR="00CB49FF" w:rsidRPr="002974B3" w:rsidRDefault="002974B3" w:rsidP="00CB49FF">
      <w:pPr>
        <w:shd w:val="clear" w:color="auto" w:fill="FFFFFF"/>
        <w:tabs>
          <w:tab w:val="left" w:pos="993"/>
        </w:tabs>
        <w:jc w:val="center"/>
        <w:rPr>
          <w:rFonts w:ascii="Arial" w:hAnsi="Arial" w:cs="Arial"/>
          <w:b/>
          <w:sz w:val="28"/>
          <w:szCs w:val="32"/>
        </w:rPr>
      </w:pPr>
      <w:r w:rsidRPr="002974B3">
        <w:rPr>
          <w:rFonts w:ascii="Arial" w:hAnsi="Arial" w:cs="Arial"/>
          <w:b/>
          <w:sz w:val="28"/>
          <w:szCs w:val="32"/>
        </w:rPr>
        <w:t xml:space="preserve">Zgłoszenie może być </w:t>
      </w:r>
      <w:r w:rsidR="00C10622">
        <w:rPr>
          <w:rFonts w:ascii="Arial" w:hAnsi="Arial" w:cs="Arial"/>
          <w:b/>
          <w:sz w:val="28"/>
          <w:szCs w:val="32"/>
        </w:rPr>
        <w:t xml:space="preserve">przesłane </w:t>
      </w:r>
      <w:r w:rsidRPr="002974B3">
        <w:rPr>
          <w:rFonts w:ascii="Arial" w:hAnsi="Arial" w:cs="Arial"/>
          <w:b/>
          <w:sz w:val="28"/>
          <w:szCs w:val="32"/>
        </w:rPr>
        <w:t>w w</w:t>
      </w:r>
      <w:r>
        <w:rPr>
          <w:rFonts w:ascii="Arial" w:hAnsi="Arial" w:cs="Arial"/>
          <w:b/>
          <w:sz w:val="28"/>
          <w:szCs w:val="32"/>
        </w:rPr>
        <w:t>ersji elektronicznej</w:t>
      </w:r>
    </w:p>
    <w:sectPr w:rsidR="00CB49FF" w:rsidRPr="002974B3" w:rsidSect="00444656">
      <w:headerReference w:type="default" r:id="rId8"/>
      <w:footerReference w:type="default" r:id="rId9"/>
      <w:type w:val="continuous"/>
      <w:pgSz w:w="11900" w:h="16840"/>
      <w:pgMar w:top="1417" w:right="1417" w:bottom="1417" w:left="1417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B6EE7" w14:textId="77777777" w:rsidR="00A60B3F" w:rsidRDefault="00A60B3F" w:rsidP="00146069">
      <w:r>
        <w:separator/>
      </w:r>
    </w:p>
  </w:endnote>
  <w:endnote w:type="continuationSeparator" w:id="0">
    <w:p w14:paraId="0F654B61" w14:textId="77777777" w:rsidR="00A60B3F" w:rsidRDefault="00A60B3F" w:rsidP="00146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9997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889"/>
    </w:tblGrid>
    <w:tr w:rsidR="009E6D12" w:rsidRPr="00CF7600" w14:paraId="70CDBF17" w14:textId="77777777" w:rsidTr="009E6D12">
      <w:tc>
        <w:tcPr>
          <w:tcW w:w="9889" w:type="dxa"/>
          <w:gridSpan w:val="2"/>
        </w:tcPr>
        <w:p w14:paraId="09B1140B" w14:textId="77777777" w:rsidR="009E6D12" w:rsidRDefault="009277ED" w:rsidP="00591686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</w:rPr>
          </w:pPr>
          <w:r w:rsidRPr="003C6E93">
            <w:rPr>
              <w:rFonts w:ascii="Arial Narrow" w:hAnsi="Arial Narrow" w:cstheme="minorHAnsi"/>
              <w:sz w:val="20"/>
              <w:szCs w:val="20"/>
            </w:rPr>
            <w:t>Projekt dofinansowany</w:t>
          </w:r>
          <w:r w:rsidR="003C6E93">
            <w:rPr>
              <w:rFonts w:ascii="Arial Narrow" w:hAnsi="Arial Narrow" w:cstheme="minorHAnsi"/>
              <w:sz w:val="20"/>
              <w:szCs w:val="20"/>
            </w:rPr>
            <w:t xml:space="preserve"> jest</w:t>
          </w:r>
          <w:r w:rsidRPr="003C6E93">
            <w:rPr>
              <w:rFonts w:ascii="Arial Narrow" w:hAnsi="Arial Narrow" w:cstheme="minorHAnsi"/>
              <w:sz w:val="20"/>
              <w:szCs w:val="20"/>
            </w:rPr>
            <w:t xml:space="preserve"> przez Unię Europejską ze środków Europejskiego Funduszu Rozwoju Regionalnego</w:t>
          </w:r>
          <w:r w:rsidR="003C6E93">
            <w:rPr>
              <w:rFonts w:ascii="Arial Narrow" w:hAnsi="Arial Narrow" w:cstheme="minorHAnsi"/>
              <w:sz w:val="20"/>
              <w:szCs w:val="20"/>
            </w:rPr>
            <w:t xml:space="preserve"> (EFRR)</w:t>
          </w:r>
        </w:p>
        <w:p w14:paraId="695A9108" w14:textId="77777777" w:rsidR="00B13863" w:rsidRPr="00B13863" w:rsidRDefault="00B13863" w:rsidP="00B13863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20"/>
              <w:szCs w:val="20"/>
              <w:lang w:val="de-DE"/>
            </w:rPr>
          </w:pPr>
          <w:r>
            <w:rPr>
              <w:rFonts w:ascii="Arial Narrow" w:hAnsi="Arial Narrow" w:cstheme="minorHAnsi"/>
              <w:sz w:val="20"/>
              <w:szCs w:val="20"/>
              <w:lang w:val="de-DE"/>
            </w:rPr>
            <w:t>D</w:t>
          </w:r>
          <w:r w:rsidRPr="006D6987">
            <w:rPr>
              <w:rFonts w:ascii="Arial Narrow" w:hAnsi="Arial Narrow" w:cstheme="minorHAnsi"/>
              <w:sz w:val="20"/>
              <w:szCs w:val="20"/>
              <w:lang w:val="de-DE"/>
            </w:rPr>
            <w:t xml:space="preserve">as </w:t>
          </w:r>
          <w:r>
            <w:rPr>
              <w:rFonts w:ascii="Arial Narrow" w:hAnsi="Arial Narrow" w:cstheme="minorHAnsi"/>
              <w:sz w:val="20"/>
              <w:szCs w:val="20"/>
              <w:lang w:val="de-DE"/>
            </w:rPr>
            <w:t>P</w:t>
          </w:r>
          <w:r w:rsidRPr="006D6987">
            <w:rPr>
              <w:rFonts w:ascii="Arial Narrow" w:hAnsi="Arial Narrow" w:cstheme="minorHAnsi"/>
              <w:sz w:val="20"/>
              <w:szCs w:val="20"/>
              <w:lang w:val="de-DE"/>
            </w:rPr>
            <w:t>rojekt wird durch die Europäische Union aus Mitteln des Fonds für Regionale Entwicklung (EFRE) kofinanziert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83"/>
            <w:gridCol w:w="4883"/>
          </w:tblGrid>
          <w:tr w:rsidR="000F32DD" w:rsidRPr="003C6E93" w14:paraId="69BFC664" w14:textId="77777777" w:rsidTr="000F32DD">
            <w:tc>
              <w:tcPr>
                <w:tcW w:w="4883" w:type="dxa"/>
              </w:tcPr>
              <w:p w14:paraId="527AD219" w14:textId="77777777" w:rsidR="00B13863" w:rsidRPr="00CD4C00" w:rsidRDefault="00B13863" w:rsidP="009277ED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</w:p>
              <w:p w14:paraId="4CDADC07" w14:textId="77777777" w:rsidR="000F32DD" w:rsidRPr="003C6E93" w:rsidRDefault="000F32DD" w:rsidP="009277ED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434D94FA" wp14:editId="12590E25">
                      <wp:extent cx="2905125" cy="437083"/>
                      <wp:effectExtent l="0" t="0" r="0" b="1270"/>
                      <wp:docPr id="5" name="Obraz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883" w:type="dxa"/>
              </w:tcPr>
              <w:p w14:paraId="0337D54F" w14:textId="77777777" w:rsidR="000F32DD" w:rsidRPr="003C6E93" w:rsidRDefault="00DC2730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Lider projektu: </w:t>
                </w:r>
                <w:r w:rsidR="000F32DD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Zachodniopomorski Uniwersytet Technologiczny </w:t>
                </w:r>
              </w:p>
              <w:p w14:paraId="0FFEE63C" w14:textId="77777777" w:rsidR="000F32DD" w:rsidRPr="003C6E93" w:rsidRDefault="000F32DD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ydział Ekonomiczny</w:t>
                </w:r>
              </w:p>
              <w:p w14:paraId="40D3378F" w14:textId="77777777" w:rsidR="000F32DD" w:rsidRPr="003C6E93" w:rsidRDefault="000F32DD" w:rsidP="00650BE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ul. K. Janickiego 31</w:t>
                </w:r>
                <w:r w:rsidR="00650BE2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,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 </w:t>
                </w:r>
                <w:r w:rsidR="00650BE2"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PL 71-270 </w:t>
                </w:r>
                <w:r w:rsidRPr="003C6E93"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 xml:space="preserve">Szczecin </w:t>
                </w:r>
              </w:p>
              <w:p w14:paraId="0207366E" w14:textId="77777777" w:rsidR="00F5713C" w:rsidRPr="003C6E93" w:rsidRDefault="00BF22FE" w:rsidP="00BF22FE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  <w:t>wzbaraszewski@zut.edu.pl</w:t>
                </w:r>
              </w:p>
            </w:tc>
          </w:tr>
        </w:tbl>
        <w:p w14:paraId="7D2ADF84" w14:textId="77777777" w:rsidR="009E6D12" w:rsidRPr="00920A51" w:rsidRDefault="009E6D12" w:rsidP="009E6D1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</w:t>
          </w:r>
          <w:r w:rsidR="00BE2BF8">
            <w:rPr>
              <w:rFonts w:ascii="Arial" w:hAnsi="Arial" w:cs="Arial"/>
              <w:bCs/>
              <w:noProof/>
              <w:sz w:val="14"/>
              <w:szCs w:val="14"/>
            </w:rPr>
            <w:t xml:space="preserve">        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367224" w:rsidRPr="00CF7600" w14:paraId="56FABEB3" w14:textId="77777777" w:rsidTr="009E6D12">
      <w:trPr>
        <w:gridBefore w:val="1"/>
        <w:wBefore w:w="108" w:type="dxa"/>
      </w:trPr>
      <w:tc>
        <w:tcPr>
          <w:tcW w:w="9889" w:type="dxa"/>
        </w:tcPr>
        <w:p w14:paraId="2028C42D" w14:textId="77777777" w:rsidR="00367224" w:rsidRPr="00AF5132" w:rsidRDefault="00367224" w:rsidP="009E6D1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6C72B663" w14:textId="77777777" w:rsidR="0009352F" w:rsidRPr="00AF5132" w:rsidRDefault="0009352F" w:rsidP="008D0D83">
    <w:pPr>
      <w:pStyle w:val="Stopka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87F6C" w14:textId="77777777" w:rsidR="00A60B3F" w:rsidRDefault="00A60B3F" w:rsidP="00146069">
      <w:r>
        <w:separator/>
      </w:r>
    </w:p>
  </w:footnote>
  <w:footnote w:type="continuationSeparator" w:id="0">
    <w:p w14:paraId="4BE52717" w14:textId="77777777" w:rsidR="00A60B3F" w:rsidRDefault="00A60B3F" w:rsidP="00146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0"/>
      <w:gridCol w:w="2864"/>
      <w:gridCol w:w="2316"/>
      <w:gridCol w:w="2886"/>
    </w:tblGrid>
    <w:tr w:rsidR="001B6281" w14:paraId="29535464" w14:textId="77777777" w:rsidTr="001B6281">
      <w:tc>
        <w:tcPr>
          <w:tcW w:w="1413" w:type="dxa"/>
        </w:tcPr>
        <w:p w14:paraId="4E95A836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1B6281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0027C357" wp14:editId="107D9C2D">
                <wp:extent cx="452996" cy="452997"/>
                <wp:effectExtent l="0" t="0" r="4445" b="4445"/>
                <wp:docPr id="3080" name="Picture 8" descr="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80" name="Picture 8" descr="Ima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2996" cy="45299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5" w:type="dxa"/>
        </w:tcPr>
        <w:p w14:paraId="5E62FB55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4675CC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3DDD2D56" wp14:editId="69210CEB">
                <wp:extent cx="1657350" cy="504963"/>
                <wp:effectExtent l="0" t="0" r="0" b="9525"/>
                <wp:docPr id="1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Obraz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3260" cy="509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4" w:type="dxa"/>
        </w:tcPr>
        <w:p w14:paraId="1650C2F3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1B6281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33F98D21" wp14:editId="07A80B33">
                <wp:extent cx="1325014" cy="412286"/>
                <wp:effectExtent l="0" t="0" r="8890" b="6985"/>
                <wp:docPr id="3088" name="Picture 16" descr="Znalezione obrazy dla zapytania hnee eberswald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88" name="Picture 16" descr="Znalezione obrazy dla zapytania hnee eberswald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5014" cy="4122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4" w:type="dxa"/>
        </w:tcPr>
        <w:p w14:paraId="33539A4D" w14:textId="77777777" w:rsidR="001B6281" w:rsidRDefault="001B6281">
          <w:pPr>
            <w:pStyle w:val="Nagwek"/>
            <w:rPr>
              <w:rFonts w:ascii="Arial" w:hAnsi="Arial" w:cs="Arial"/>
              <w:b/>
              <w:sz w:val="20"/>
              <w:szCs w:val="20"/>
            </w:rPr>
          </w:pPr>
          <w:r w:rsidRPr="00C84710">
            <w:rPr>
              <w:rFonts w:ascii="Arial" w:hAnsi="Arial" w:cs="Arial"/>
              <w:b/>
              <w:noProof/>
              <w:sz w:val="20"/>
              <w:szCs w:val="20"/>
            </w:rPr>
            <w:drawing>
              <wp:inline distT="0" distB="0" distL="0" distR="0" wp14:anchorId="54C25FB2" wp14:editId="3FDE0409">
                <wp:extent cx="1695450" cy="428625"/>
                <wp:effectExtent l="0" t="0" r="0" b="9525"/>
                <wp:docPr id="3" name="Obraz 9" descr="C:\Documents and Settings\ar\Pulpit\Logo ZUT.gif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99" name="Picture 6" descr="C:\Documents and Settings\ar\Pulpit\Logo ZUT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787" cy="4287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CD940B0" w14:textId="77777777" w:rsidR="00237497" w:rsidRDefault="008D0D83">
    <w:pPr>
      <w:pStyle w:val="Nagwek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</w:t>
    </w:r>
    <w:r w:rsidR="00C84710">
      <w:rPr>
        <w:rFonts w:ascii="Arial" w:hAnsi="Arial" w:cs="Arial"/>
        <w:b/>
        <w:sz w:val="20"/>
        <w:szCs w:val="20"/>
      </w:rPr>
      <w:t xml:space="preserve"> </w:t>
    </w:r>
    <w:r w:rsidR="00206E3A">
      <w:rPr>
        <w:rFonts w:ascii="Arial" w:hAnsi="Arial" w:cs="Arial"/>
        <w:b/>
        <w:noProof/>
        <w:sz w:val="20"/>
        <w:szCs w:val="20"/>
      </w:rPr>
      <w:tab/>
    </w:r>
    <w:r w:rsidR="00C84710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 xml:space="preserve">      </w:t>
    </w:r>
  </w:p>
  <w:tbl>
    <w:tblPr>
      <w:tblStyle w:val="Tabela-Siatka"/>
      <w:tblW w:w="98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2"/>
      <w:gridCol w:w="9117"/>
    </w:tblGrid>
    <w:tr w:rsidR="00237497" w:rsidRPr="00B14DFA" w14:paraId="72DD0346" w14:textId="77777777" w:rsidTr="003F77B4">
      <w:tc>
        <w:tcPr>
          <w:tcW w:w="772" w:type="dxa"/>
          <w:vAlign w:val="center"/>
        </w:tcPr>
        <w:p w14:paraId="3593A144" w14:textId="77777777" w:rsidR="00237497" w:rsidRPr="00591686" w:rsidRDefault="00237497" w:rsidP="0064125F">
          <w:pPr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</w:pPr>
          <w:proofErr w:type="spellStart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  <w:t>Projekt</w:t>
          </w:r>
          <w:proofErr w:type="spellEnd"/>
          <w:r w:rsidR="00B4346C">
            <w:rPr>
              <w:rFonts w:ascii="Arial Narrow" w:hAnsi="Arial Narrow"/>
              <w:b/>
              <w:color w:val="000000" w:themeColor="text1"/>
              <w:sz w:val="20"/>
              <w:szCs w:val="20"/>
              <w:lang w:val="en-US"/>
            </w:rPr>
            <w:t xml:space="preserve"> INT107</w:t>
          </w:r>
        </w:p>
      </w:tc>
      <w:tc>
        <w:tcPr>
          <w:tcW w:w="9117" w:type="dxa"/>
          <w:vAlign w:val="center"/>
        </w:tcPr>
        <w:p w14:paraId="7B9E74F5" w14:textId="77777777" w:rsidR="00237497" w:rsidRPr="00591686" w:rsidRDefault="00237497" w:rsidP="0064125F">
          <w:pPr>
            <w:ind w:left="34" w:hanging="34"/>
            <w:rPr>
              <w:rFonts w:ascii="Arial Narrow" w:hAnsi="Arial Narrow"/>
              <w:b/>
              <w:color w:val="000000" w:themeColor="text1"/>
              <w:sz w:val="20"/>
              <w:szCs w:val="20"/>
            </w:rPr>
          </w:pPr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</w:rPr>
            <w:t>Współpraca transgraniczna między uczelniami i dużymi obszarami chronionymi w Euroregionie Pomerania (akronim: REGE)</w:t>
          </w:r>
        </w:p>
        <w:p w14:paraId="08F9D13F" w14:textId="77777777" w:rsidR="00237497" w:rsidRPr="00591686" w:rsidRDefault="00237497" w:rsidP="0064125F">
          <w:pPr>
            <w:ind w:left="34" w:hanging="34"/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</w:pPr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 xml:space="preserve">Grenzüberschreitende Zusammenarbeit von Hochschulen und Großschutzgebieten in der Euroregion </w:t>
          </w:r>
          <w:proofErr w:type="spellStart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>Pomerania</w:t>
          </w:r>
          <w:proofErr w:type="spellEnd"/>
          <w:r w:rsidRPr="00591686">
            <w:rPr>
              <w:rFonts w:ascii="Arial Narrow" w:hAnsi="Arial Narrow"/>
              <w:b/>
              <w:color w:val="000000" w:themeColor="text1"/>
              <w:sz w:val="20"/>
              <w:szCs w:val="20"/>
              <w:lang w:val="de-DE"/>
            </w:rPr>
            <w:t xml:space="preserve"> (Akronym: REGE)</w:t>
          </w:r>
        </w:p>
      </w:tc>
    </w:tr>
  </w:tbl>
  <w:p w14:paraId="23D386C6" w14:textId="77777777" w:rsidR="00C84710" w:rsidRPr="00444656" w:rsidRDefault="008D0D83">
    <w:pPr>
      <w:pStyle w:val="Nagwek"/>
      <w:rPr>
        <w:rFonts w:ascii="Arial" w:hAnsi="Arial" w:cs="Arial"/>
        <w:b/>
        <w:sz w:val="20"/>
        <w:szCs w:val="20"/>
        <w:lang w:val="de-DE"/>
      </w:rPr>
    </w:pPr>
    <w:r w:rsidRPr="00444656">
      <w:rPr>
        <w:rFonts w:ascii="Arial" w:hAnsi="Arial" w:cs="Arial"/>
        <w:b/>
        <w:sz w:val="20"/>
        <w:szCs w:val="20"/>
        <w:lang w:val="de-DE"/>
      </w:rPr>
      <w:t xml:space="preserve">   </w:t>
    </w:r>
    <w:r w:rsidR="00C84710" w:rsidRPr="00444656">
      <w:rPr>
        <w:rFonts w:ascii="Arial" w:hAnsi="Arial" w:cs="Arial"/>
        <w:b/>
        <w:sz w:val="20"/>
        <w:szCs w:val="20"/>
        <w:lang w:val="de-D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A0E8C"/>
    <w:multiLevelType w:val="hybridMultilevel"/>
    <w:tmpl w:val="7334169E"/>
    <w:lvl w:ilvl="0" w:tplc="2A06A65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6CB83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20EAD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A2AF5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358A6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8C3B4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2ACEC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B264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7E4073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69068A8"/>
    <w:multiLevelType w:val="hybridMultilevel"/>
    <w:tmpl w:val="90B04454"/>
    <w:lvl w:ilvl="0" w:tplc="77BCDCC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E0E2C"/>
    <w:multiLevelType w:val="hybridMultilevel"/>
    <w:tmpl w:val="A724B2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1496400"/>
    <w:multiLevelType w:val="hybridMultilevel"/>
    <w:tmpl w:val="3C76E0D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E1611"/>
    <w:multiLevelType w:val="hybridMultilevel"/>
    <w:tmpl w:val="99B4FE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273D3D"/>
    <w:multiLevelType w:val="hybridMultilevel"/>
    <w:tmpl w:val="07CED4E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A72F1"/>
    <w:multiLevelType w:val="hybridMultilevel"/>
    <w:tmpl w:val="D27C6864"/>
    <w:lvl w:ilvl="0" w:tplc="B16C0850">
      <w:start w:val="20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13CC8"/>
    <w:multiLevelType w:val="hybridMultilevel"/>
    <w:tmpl w:val="17BE3E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C652E"/>
    <w:multiLevelType w:val="hybridMultilevel"/>
    <w:tmpl w:val="A86A7ACA"/>
    <w:lvl w:ilvl="0" w:tplc="FA4260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57B91"/>
    <w:multiLevelType w:val="hybridMultilevel"/>
    <w:tmpl w:val="F510F7EE"/>
    <w:lvl w:ilvl="0" w:tplc="AA10A3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D1349"/>
    <w:multiLevelType w:val="hybridMultilevel"/>
    <w:tmpl w:val="0CE63472"/>
    <w:lvl w:ilvl="0" w:tplc="4E6CFFB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0A48C8"/>
    <w:multiLevelType w:val="hybridMultilevel"/>
    <w:tmpl w:val="E3BA16BC"/>
    <w:lvl w:ilvl="0" w:tplc="0130F4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7C0D36"/>
    <w:multiLevelType w:val="multilevel"/>
    <w:tmpl w:val="EA4AA8C4"/>
    <w:lvl w:ilvl="0">
      <w:start w:val="15"/>
      <w:numFmt w:val="decimal"/>
      <w:lvlText w:val="%1"/>
      <w:lvlJc w:val="left"/>
      <w:pPr>
        <w:ind w:left="1240" w:hanging="1240"/>
      </w:pPr>
      <w:rPr>
        <w:rFonts w:cs="Times New Roman" w:hint="default"/>
        <w:i w:val="0"/>
      </w:rPr>
    </w:lvl>
    <w:lvl w:ilvl="1">
      <w:numFmt w:val="decimalZero"/>
      <w:lvlText w:val="%1.%2"/>
      <w:lvlJc w:val="left"/>
      <w:pPr>
        <w:ind w:left="1240" w:hanging="1240"/>
      </w:pPr>
      <w:rPr>
        <w:rFonts w:cs="Times New Roman" w:hint="default"/>
        <w:i w:val="0"/>
      </w:rPr>
    </w:lvl>
    <w:lvl w:ilvl="2">
      <w:start w:val="15"/>
      <w:numFmt w:val="decimal"/>
      <w:lvlText w:val="%1.%2-%3"/>
      <w:lvlJc w:val="left"/>
      <w:pPr>
        <w:ind w:left="1240" w:hanging="1240"/>
      </w:pPr>
      <w:rPr>
        <w:rFonts w:cs="Times New Roman" w:hint="default"/>
        <w:i w:val="0"/>
      </w:rPr>
    </w:lvl>
    <w:lvl w:ilvl="3">
      <w:start w:val="30"/>
      <w:numFmt w:val="decimal"/>
      <w:lvlText w:val="%1.%2-%3.%4"/>
      <w:lvlJc w:val="left"/>
      <w:pPr>
        <w:ind w:left="1240" w:hanging="1240"/>
      </w:pPr>
      <w:rPr>
        <w:rFonts w:cs="Times New Roman" w:hint="default"/>
        <w:i w:val="0"/>
      </w:rPr>
    </w:lvl>
    <w:lvl w:ilvl="4">
      <w:start w:val="1"/>
      <w:numFmt w:val="decimal"/>
      <w:lvlText w:val="%1.%2-%3.%4.%5"/>
      <w:lvlJc w:val="left"/>
      <w:pPr>
        <w:ind w:left="1240" w:hanging="1240"/>
      </w:pPr>
      <w:rPr>
        <w:rFonts w:cs="Times New Roman" w:hint="default"/>
        <w:i w:val="0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cs="Times New Roman" w:hint="default"/>
        <w:i w:val="0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cs="Times New Roman" w:hint="default"/>
        <w:i w:val="0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cs="Times New Roman" w:hint="default"/>
        <w:i w:val="0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cs="Times New Roman" w:hint="default"/>
        <w:i w:val="0"/>
      </w:rPr>
    </w:lvl>
  </w:abstractNum>
  <w:abstractNum w:abstractNumId="13" w15:restartNumberingAfterBreak="0">
    <w:nsid w:val="2EC74CB1"/>
    <w:multiLevelType w:val="hybridMultilevel"/>
    <w:tmpl w:val="9EA495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1006DE"/>
    <w:multiLevelType w:val="singleLevel"/>
    <w:tmpl w:val="E2440948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15" w15:restartNumberingAfterBreak="0">
    <w:nsid w:val="30420186"/>
    <w:multiLevelType w:val="hybridMultilevel"/>
    <w:tmpl w:val="2368A394"/>
    <w:lvl w:ilvl="0" w:tplc="DD9436FA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076410"/>
    <w:multiLevelType w:val="hybridMultilevel"/>
    <w:tmpl w:val="32F411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0759A"/>
    <w:multiLevelType w:val="singleLevel"/>
    <w:tmpl w:val="5DC4A3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55825CB"/>
    <w:multiLevelType w:val="hybridMultilevel"/>
    <w:tmpl w:val="AE2A07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6011D6"/>
    <w:multiLevelType w:val="singleLevel"/>
    <w:tmpl w:val="CAC43D2E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strike w:val="0"/>
      </w:rPr>
    </w:lvl>
  </w:abstractNum>
  <w:abstractNum w:abstractNumId="20" w15:restartNumberingAfterBreak="0">
    <w:nsid w:val="3C0F39DC"/>
    <w:multiLevelType w:val="hybridMultilevel"/>
    <w:tmpl w:val="7376EB9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FC65C92"/>
    <w:multiLevelType w:val="hybridMultilevel"/>
    <w:tmpl w:val="10B44F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16466E6"/>
    <w:multiLevelType w:val="hybridMultilevel"/>
    <w:tmpl w:val="32F411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761B0"/>
    <w:multiLevelType w:val="hybridMultilevel"/>
    <w:tmpl w:val="251AE3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A7D43"/>
    <w:multiLevelType w:val="hybridMultilevel"/>
    <w:tmpl w:val="69B0DE18"/>
    <w:lvl w:ilvl="0" w:tplc="D0D6417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00691E"/>
    <w:multiLevelType w:val="hybridMultilevel"/>
    <w:tmpl w:val="4A8AE4EA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120828"/>
    <w:multiLevelType w:val="multilevel"/>
    <w:tmpl w:val="1B7813DE"/>
    <w:lvl w:ilvl="0">
      <w:start w:val="15"/>
      <w:numFmt w:val="decimal"/>
      <w:lvlText w:val="%1.0"/>
      <w:lvlJc w:val="left"/>
      <w:pPr>
        <w:ind w:left="580" w:hanging="580"/>
      </w:pPr>
      <w:rPr>
        <w:rFonts w:cs="Times New Roman" w:hint="default"/>
        <w:i w:val="0"/>
      </w:rPr>
    </w:lvl>
    <w:lvl w:ilvl="1">
      <w:start w:val="1"/>
      <w:numFmt w:val="decimalZero"/>
      <w:lvlText w:val="%1.%2"/>
      <w:lvlJc w:val="left"/>
      <w:pPr>
        <w:ind w:left="1288" w:hanging="580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cs="Times New Roman" w:hint="default"/>
        <w:i w:val="0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cs="Times New Roman" w:hint="default"/>
        <w:i w:val="0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cs="Times New Roman" w:hint="default"/>
        <w:i w:val="0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cs="Times New Roman" w:hint="default"/>
        <w:i w:val="0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cs="Times New Roman" w:hint="default"/>
        <w:i w:val="0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cs="Times New Roman" w:hint="default"/>
        <w:i w:val="0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cs="Times New Roman" w:hint="default"/>
        <w:i w:val="0"/>
      </w:rPr>
    </w:lvl>
  </w:abstractNum>
  <w:abstractNum w:abstractNumId="27" w15:restartNumberingAfterBreak="0">
    <w:nsid w:val="4DC25AD5"/>
    <w:multiLevelType w:val="hybridMultilevel"/>
    <w:tmpl w:val="E500B87E"/>
    <w:lvl w:ilvl="0" w:tplc="0415000F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4" w:hanging="360"/>
      </w:pPr>
    </w:lvl>
    <w:lvl w:ilvl="2" w:tplc="0415001B" w:tentative="1">
      <w:start w:val="1"/>
      <w:numFmt w:val="lowerRoman"/>
      <w:lvlText w:val="%3."/>
      <w:lvlJc w:val="right"/>
      <w:pPr>
        <w:ind w:left="1834" w:hanging="180"/>
      </w:pPr>
    </w:lvl>
    <w:lvl w:ilvl="3" w:tplc="0415000F" w:tentative="1">
      <w:start w:val="1"/>
      <w:numFmt w:val="decimal"/>
      <w:lvlText w:val="%4."/>
      <w:lvlJc w:val="left"/>
      <w:pPr>
        <w:ind w:left="2554" w:hanging="360"/>
      </w:pPr>
    </w:lvl>
    <w:lvl w:ilvl="4" w:tplc="04150019" w:tentative="1">
      <w:start w:val="1"/>
      <w:numFmt w:val="lowerLetter"/>
      <w:lvlText w:val="%5."/>
      <w:lvlJc w:val="left"/>
      <w:pPr>
        <w:ind w:left="3274" w:hanging="360"/>
      </w:pPr>
    </w:lvl>
    <w:lvl w:ilvl="5" w:tplc="0415001B" w:tentative="1">
      <w:start w:val="1"/>
      <w:numFmt w:val="lowerRoman"/>
      <w:lvlText w:val="%6."/>
      <w:lvlJc w:val="right"/>
      <w:pPr>
        <w:ind w:left="3994" w:hanging="180"/>
      </w:pPr>
    </w:lvl>
    <w:lvl w:ilvl="6" w:tplc="0415000F" w:tentative="1">
      <w:start w:val="1"/>
      <w:numFmt w:val="decimal"/>
      <w:lvlText w:val="%7."/>
      <w:lvlJc w:val="left"/>
      <w:pPr>
        <w:ind w:left="4714" w:hanging="360"/>
      </w:pPr>
    </w:lvl>
    <w:lvl w:ilvl="7" w:tplc="04150019" w:tentative="1">
      <w:start w:val="1"/>
      <w:numFmt w:val="lowerLetter"/>
      <w:lvlText w:val="%8."/>
      <w:lvlJc w:val="left"/>
      <w:pPr>
        <w:ind w:left="5434" w:hanging="360"/>
      </w:pPr>
    </w:lvl>
    <w:lvl w:ilvl="8" w:tplc="0415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4F7F1265"/>
    <w:multiLevelType w:val="hybridMultilevel"/>
    <w:tmpl w:val="CD64F1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E8257A"/>
    <w:multiLevelType w:val="hybridMultilevel"/>
    <w:tmpl w:val="A724B2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1AF799F"/>
    <w:multiLevelType w:val="hybridMultilevel"/>
    <w:tmpl w:val="4A8AE4EA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1C3C83"/>
    <w:multiLevelType w:val="hybridMultilevel"/>
    <w:tmpl w:val="69DA36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CB3B56"/>
    <w:multiLevelType w:val="hybridMultilevel"/>
    <w:tmpl w:val="18AA8D9E"/>
    <w:lvl w:ilvl="0" w:tplc="4F803C7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BDE2968"/>
    <w:multiLevelType w:val="hybridMultilevel"/>
    <w:tmpl w:val="7B001C4C"/>
    <w:lvl w:ilvl="0" w:tplc="30C8DA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656A7"/>
    <w:multiLevelType w:val="singleLevel"/>
    <w:tmpl w:val="E2440948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35" w15:restartNumberingAfterBreak="0">
    <w:nsid w:val="5D7D555A"/>
    <w:multiLevelType w:val="singleLevel"/>
    <w:tmpl w:val="5DC4A3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5EF76207"/>
    <w:multiLevelType w:val="hybridMultilevel"/>
    <w:tmpl w:val="87181BF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EFB7FEC"/>
    <w:multiLevelType w:val="hybridMultilevel"/>
    <w:tmpl w:val="CF244318"/>
    <w:lvl w:ilvl="0" w:tplc="B16C0850">
      <w:start w:val="20"/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3470B4"/>
    <w:multiLevelType w:val="hybridMultilevel"/>
    <w:tmpl w:val="7376EB9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15C4A1B"/>
    <w:multiLevelType w:val="hybridMultilevel"/>
    <w:tmpl w:val="B9D224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5530EB"/>
    <w:multiLevelType w:val="hybridMultilevel"/>
    <w:tmpl w:val="D69465C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68E130A"/>
    <w:multiLevelType w:val="hybridMultilevel"/>
    <w:tmpl w:val="B77EDBDA"/>
    <w:lvl w:ilvl="0" w:tplc="FE1E76DE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74E50"/>
    <w:multiLevelType w:val="hybridMultilevel"/>
    <w:tmpl w:val="187CC49A"/>
    <w:lvl w:ilvl="0" w:tplc="F6CA26C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BCE03B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DAD618F"/>
    <w:multiLevelType w:val="hybridMultilevel"/>
    <w:tmpl w:val="A86A7ACA"/>
    <w:lvl w:ilvl="0" w:tplc="FA4260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A857DC"/>
    <w:multiLevelType w:val="hybridMultilevel"/>
    <w:tmpl w:val="AE2A07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102F74"/>
    <w:multiLevelType w:val="hybridMultilevel"/>
    <w:tmpl w:val="95C2DC6A"/>
    <w:lvl w:ilvl="0" w:tplc="BE2AD9A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F7363A"/>
    <w:multiLevelType w:val="hybridMultilevel"/>
    <w:tmpl w:val="3F02A91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F2165C1"/>
    <w:multiLevelType w:val="hybridMultilevel"/>
    <w:tmpl w:val="E05CE080"/>
    <w:lvl w:ilvl="0" w:tplc="2F007D70">
      <w:start w:val="1"/>
      <w:numFmt w:val="bullet"/>
      <w:lvlText w:val="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2"/>
  </w:num>
  <w:num w:numId="3">
    <w:abstractNumId w:val="26"/>
  </w:num>
  <w:num w:numId="4">
    <w:abstractNumId w:val="12"/>
  </w:num>
  <w:num w:numId="5">
    <w:abstractNumId w:val="6"/>
  </w:num>
  <w:num w:numId="6">
    <w:abstractNumId w:val="40"/>
  </w:num>
  <w:num w:numId="7">
    <w:abstractNumId w:val="29"/>
  </w:num>
  <w:num w:numId="8">
    <w:abstractNumId w:val="4"/>
  </w:num>
  <w:num w:numId="9">
    <w:abstractNumId w:val="20"/>
  </w:num>
  <w:num w:numId="10">
    <w:abstractNumId w:val="38"/>
  </w:num>
  <w:num w:numId="11">
    <w:abstractNumId w:val="31"/>
  </w:num>
  <w:num w:numId="12">
    <w:abstractNumId w:val="16"/>
  </w:num>
  <w:num w:numId="13">
    <w:abstractNumId w:val="44"/>
  </w:num>
  <w:num w:numId="14">
    <w:abstractNumId w:val="18"/>
  </w:num>
  <w:num w:numId="15">
    <w:abstractNumId w:val="22"/>
  </w:num>
  <w:num w:numId="16">
    <w:abstractNumId w:val="21"/>
  </w:num>
  <w:num w:numId="17">
    <w:abstractNumId w:val="23"/>
  </w:num>
  <w:num w:numId="18">
    <w:abstractNumId w:val="0"/>
  </w:num>
  <w:num w:numId="19">
    <w:abstractNumId w:val="43"/>
  </w:num>
  <w:num w:numId="20">
    <w:abstractNumId w:val="9"/>
  </w:num>
  <w:num w:numId="21">
    <w:abstractNumId w:val="8"/>
  </w:num>
  <w:num w:numId="22">
    <w:abstractNumId w:val="19"/>
  </w:num>
  <w:num w:numId="23">
    <w:abstractNumId w:val="34"/>
  </w:num>
  <w:num w:numId="24">
    <w:abstractNumId w:val="14"/>
  </w:num>
  <w:num w:numId="25">
    <w:abstractNumId w:val="17"/>
  </w:num>
  <w:num w:numId="26">
    <w:abstractNumId w:val="35"/>
  </w:num>
  <w:num w:numId="27">
    <w:abstractNumId w:val="15"/>
  </w:num>
  <w:num w:numId="28">
    <w:abstractNumId w:val="47"/>
  </w:num>
  <w:num w:numId="29">
    <w:abstractNumId w:val="33"/>
  </w:num>
  <w:num w:numId="30">
    <w:abstractNumId w:val="11"/>
  </w:num>
  <w:num w:numId="31">
    <w:abstractNumId w:val="45"/>
  </w:num>
  <w:num w:numId="32">
    <w:abstractNumId w:val="28"/>
  </w:num>
  <w:num w:numId="33">
    <w:abstractNumId w:val="27"/>
  </w:num>
  <w:num w:numId="34">
    <w:abstractNumId w:val="24"/>
  </w:num>
  <w:num w:numId="35">
    <w:abstractNumId w:val="32"/>
  </w:num>
  <w:num w:numId="36">
    <w:abstractNumId w:val="42"/>
  </w:num>
  <w:num w:numId="37">
    <w:abstractNumId w:val="10"/>
  </w:num>
  <w:num w:numId="38">
    <w:abstractNumId w:val="7"/>
  </w:num>
  <w:num w:numId="39">
    <w:abstractNumId w:val="3"/>
  </w:num>
  <w:num w:numId="40">
    <w:abstractNumId w:val="39"/>
  </w:num>
  <w:num w:numId="41">
    <w:abstractNumId w:val="30"/>
  </w:num>
  <w:num w:numId="42">
    <w:abstractNumId w:val="25"/>
  </w:num>
  <w:num w:numId="43">
    <w:abstractNumId w:val="46"/>
  </w:num>
  <w:num w:numId="44">
    <w:abstractNumId w:val="36"/>
  </w:num>
  <w:num w:numId="45">
    <w:abstractNumId w:val="13"/>
  </w:num>
  <w:num w:numId="46">
    <w:abstractNumId w:val="1"/>
  </w:num>
  <w:num w:numId="47">
    <w:abstractNumId w:val="5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UwNzQysDQ2MjVR0lEKTi0uzszPAykwMq4FABkyq+YtAAAA"/>
  </w:docVars>
  <w:rsids>
    <w:rsidRoot w:val="00FE2051"/>
    <w:rsid w:val="0000723B"/>
    <w:rsid w:val="000161FA"/>
    <w:rsid w:val="000169DC"/>
    <w:rsid w:val="0001723E"/>
    <w:rsid w:val="00024661"/>
    <w:rsid w:val="0003473F"/>
    <w:rsid w:val="000426C2"/>
    <w:rsid w:val="0005521E"/>
    <w:rsid w:val="00055C33"/>
    <w:rsid w:val="00060D9B"/>
    <w:rsid w:val="00061F22"/>
    <w:rsid w:val="000624EF"/>
    <w:rsid w:val="00063A5B"/>
    <w:rsid w:val="00070C62"/>
    <w:rsid w:val="00086729"/>
    <w:rsid w:val="000900D0"/>
    <w:rsid w:val="00091258"/>
    <w:rsid w:val="0009352F"/>
    <w:rsid w:val="000A4324"/>
    <w:rsid w:val="000C5975"/>
    <w:rsid w:val="000D10E6"/>
    <w:rsid w:val="000E0409"/>
    <w:rsid w:val="000E0572"/>
    <w:rsid w:val="000E3BFD"/>
    <w:rsid w:val="000E557F"/>
    <w:rsid w:val="000E5B9E"/>
    <w:rsid w:val="000F32DD"/>
    <w:rsid w:val="000F3511"/>
    <w:rsid w:val="000F6915"/>
    <w:rsid w:val="00110CF4"/>
    <w:rsid w:val="00111282"/>
    <w:rsid w:val="0011390E"/>
    <w:rsid w:val="00122909"/>
    <w:rsid w:val="00124A29"/>
    <w:rsid w:val="0012799E"/>
    <w:rsid w:val="001314E4"/>
    <w:rsid w:val="00132D91"/>
    <w:rsid w:val="0013477F"/>
    <w:rsid w:val="00135AF2"/>
    <w:rsid w:val="00143A69"/>
    <w:rsid w:val="00146069"/>
    <w:rsid w:val="00146E35"/>
    <w:rsid w:val="00150DFE"/>
    <w:rsid w:val="00155100"/>
    <w:rsid w:val="001560A1"/>
    <w:rsid w:val="00163796"/>
    <w:rsid w:val="00166DA1"/>
    <w:rsid w:val="00166DA8"/>
    <w:rsid w:val="0017434C"/>
    <w:rsid w:val="00174B1F"/>
    <w:rsid w:val="00186303"/>
    <w:rsid w:val="00187BBD"/>
    <w:rsid w:val="00190B3F"/>
    <w:rsid w:val="00190C85"/>
    <w:rsid w:val="001964F7"/>
    <w:rsid w:val="001A1660"/>
    <w:rsid w:val="001B1778"/>
    <w:rsid w:val="001B6281"/>
    <w:rsid w:val="001C1CA4"/>
    <w:rsid w:val="001C3978"/>
    <w:rsid w:val="001C4BB8"/>
    <w:rsid w:val="001C5232"/>
    <w:rsid w:val="001C63A8"/>
    <w:rsid w:val="001D3F98"/>
    <w:rsid w:val="001E0CB9"/>
    <w:rsid w:val="001E1F8B"/>
    <w:rsid w:val="001E40E6"/>
    <w:rsid w:val="001E772A"/>
    <w:rsid w:val="001F2A5F"/>
    <w:rsid w:val="001F38A0"/>
    <w:rsid w:val="001F3A74"/>
    <w:rsid w:val="001F4AE1"/>
    <w:rsid w:val="001F627D"/>
    <w:rsid w:val="001F754D"/>
    <w:rsid w:val="00206E3A"/>
    <w:rsid w:val="00207D69"/>
    <w:rsid w:val="0021297D"/>
    <w:rsid w:val="00212E2C"/>
    <w:rsid w:val="0021533E"/>
    <w:rsid w:val="00216599"/>
    <w:rsid w:val="00216EE7"/>
    <w:rsid w:val="00217153"/>
    <w:rsid w:val="002224C3"/>
    <w:rsid w:val="00224DAA"/>
    <w:rsid w:val="00225DF6"/>
    <w:rsid w:val="00233B35"/>
    <w:rsid w:val="00234760"/>
    <w:rsid w:val="00234A1B"/>
    <w:rsid w:val="00234B7F"/>
    <w:rsid w:val="00237497"/>
    <w:rsid w:val="00241C03"/>
    <w:rsid w:val="00244A57"/>
    <w:rsid w:val="0026186A"/>
    <w:rsid w:val="0026388A"/>
    <w:rsid w:val="00280B6D"/>
    <w:rsid w:val="002834AA"/>
    <w:rsid w:val="00284E31"/>
    <w:rsid w:val="00290416"/>
    <w:rsid w:val="00294DCD"/>
    <w:rsid w:val="00295033"/>
    <w:rsid w:val="002974B3"/>
    <w:rsid w:val="00297549"/>
    <w:rsid w:val="002A4C4D"/>
    <w:rsid w:val="002B1B0C"/>
    <w:rsid w:val="002B4677"/>
    <w:rsid w:val="002B75E0"/>
    <w:rsid w:val="002C4C27"/>
    <w:rsid w:val="002D0C59"/>
    <w:rsid w:val="002D40BA"/>
    <w:rsid w:val="002D5125"/>
    <w:rsid w:val="002D5EC3"/>
    <w:rsid w:val="002F2D67"/>
    <w:rsid w:val="002F57F5"/>
    <w:rsid w:val="003057DC"/>
    <w:rsid w:val="00305B8D"/>
    <w:rsid w:val="003143AC"/>
    <w:rsid w:val="0031481A"/>
    <w:rsid w:val="003212B5"/>
    <w:rsid w:val="00326C68"/>
    <w:rsid w:val="00327C0A"/>
    <w:rsid w:val="00333555"/>
    <w:rsid w:val="0033563B"/>
    <w:rsid w:val="00342DB1"/>
    <w:rsid w:val="00342F8B"/>
    <w:rsid w:val="00343217"/>
    <w:rsid w:val="00343B62"/>
    <w:rsid w:val="003458AC"/>
    <w:rsid w:val="00345C9C"/>
    <w:rsid w:val="00350131"/>
    <w:rsid w:val="0035140A"/>
    <w:rsid w:val="00352024"/>
    <w:rsid w:val="003553F5"/>
    <w:rsid w:val="0035550A"/>
    <w:rsid w:val="00360E51"/>
    <w:rsid w:val="003634EC"/>
    <w:rsid w:val="00367224"/>
    <w:rsid w:val="00367DEF"/>
    <w:rsid w:val="00372C38"/>
    <w:rsid w:val="003737E9"/>
    <w:rsid w:val="00375788"/>
    <w:rsid w:val="003775F0"/>
    <w:rsid w:val="0038179D"/>
    <w:rsid w:val="00383215"/>
    <w:rsid w:val="003C48B8"/>
    <w:rsid w:val="003C6E93"/>
    <w:rsid w:val="003D5C67"/>
    <w:rsid w:val="003E0C78"/>
    <w:rsid w:val="003F0A99"/>
    <w:rsid w:val="003F77B4"/>
    <w:rsid w:val="00407879"/>
    <w:rsid w:val="004125AE"/>
    <w:rsid w:val="0041277A"/>
    <w:rsid w:val="004140E7"/>
    <w:rsid w:val="00420CAF"/>
    <w:rsid w:val="0042154D"/>
    <w:rsid w:val="00421A90"/>
    <w:rsid w:val="0042282A"/>
    <w:rsid w:val="00424D36"/>
    <w:rsid w:val="00427335"/>
    <w:rsid w:val="00436A4D"/>
    <w:rsid w:val="00437D08"/>
    <w:rsid w:val="00444656"/>
    <w:rsid w:val="0044627E"/>
    <w:rsid w:val="004466E1"/>
    <w:rsid w:val="004470A3"/>
    <w:rsid w:val="00456284"/>
    <w:rsid w:val="00462CAB"/>
    <w:rsid w:val="00463FC9"/>
    <w:rsid w:val="004675CC"/>
    <w:rsid w:val="00480A07"/>
    <w:rsid w:val="00483E01"/>
    <w:rsid w:val="0048694F"/>
    <w:rsid w:val="00491B73"/>
    <w:rsid w:val="00493974"/>
    <w:rsid w:val="00497F87"/>
    <w:rsid w:val="004A3A9A"/>
    <w:rsid w:val="004B1C98"/>
    <w:rsid w:val="004B460E"/>
    <w:rsid w:val="004B489E"/>
    <w:rsid w:val="004C2DE4"/>
    <w:rsid w:val="004C319C"/>
    <w:rsid w:val="004D2AC2"/>
    <w:rsid w:val="004D75E4"/>
    <w:rsid w:val="004E5346"/>
    <w:rsid w:val="004F703A"/>
    <w:rsid w:val="005005D8"/>
    <w:rsid w:val="005061F9"/>
    <w:rsid w:val="005107E6"/>
    <w:rsid w:val="00512F38"/>
    <w:rsid w:val="00513A67"/>
    <w:rsid w:val="0052284B"/>
    <w:rsid w:val="005240D0"/>
    <w:rsid w:val="00534408"/>
    <w:rsid w:val="00537FD6"/>
    <w:rsid w:val="0054317A"/>
    <w:rsid w:val="00543D34"/>
    <w:rsid w:val="00546C79"/>
    <w:rsid w:val="005478FE"/>
    <w:rsid w:val="00550D18"/>
    <w:rsid w:val="00555FAF"/>
    <w:rsid w:val="00572627"/>
    <w:rsid w:val="005739DF"/>
    <w:rsid w:val="005777F9"/>
    <w:rsid w:val="00585E12"/>
    <w:rsid w:val="00591686"/>
    <w:rsid w:val="0059273F"/>
    <w:rsid w:val="00593E6C"/>
    <w:rsid w:val="005944C4"/>
    <w:rsid w:val="005A0356"/>
    <w:rsid w:val="005A4545"/>
    <w:rsid w:val="005B05B2"/>
    <w:rsid w:val="005B172E"/>
    <w:rsid w:val="005B3F16"/>
    <w:rsid w:val="005B4011"/>
    <w:rsid w:val="005C47FC"/>
    <w:rsid w:val="005D0A97"/>
    <w:rsid w:val="005E12CC"/>
    <w:rsid w:val="005E18C6"/>
    <w:rsid w:val="005E6F91"/>
    <w:rsid w:val="005E7FEB"/>
    <w:rsid w:val="005F19DC"/>
    <w:rsid w:val="005F48DC"/>
    <w:rsid w:val="005F75E3"/>
    <w:rsid w:val="005F7AAC"/>
    <w:rsid w:val="006006CF"/>
    <w:rsid w:val="00601498"/>
    <w:rsid w:val="00602D96"/>
    <w:rsid w:val="00605931"/>
    <w:rsid w:val="006111D3"/>
    <w:rsid w:val="00616287"/>
    <w:rsid w:val="006172C3"/>
    <w:rsid w:val="00630479"/>
    <w:rsid w:val="006334FB"/>
    <w:rsid w:val="00636CFF"/>
    <w:rsid w:val="00646C55"/>
    <w:rsid w:val="00650BE2"/>
    <w:rsid w:val="00652788"/>
    <w:rsid w:val="00665B5B"/>
    <w:rsid w:val="00675831"/>
    <w:rsid w:val="006A2052"/>
    <w:rsid w:val="006B0A89"/>
    <w:rsid w:val="006B6EFF"/>
    <w:rsid w:val="006B7550"/>
    <w:rsid w:val="006C4A5C"/>
    <w:rsid w:val="006C507E"/>
    <w:rsid w:val="006D0139"/>
    <w:rsid w:val="006D065A"/>
    <w:rsid w:val="006D7E01"/>
    <w:rsid w:val="006E3599"/>
    <w:rsid w:val="006E554E"/>
    <w:rsid w:val="006E6710"/>
    <w:rsid w:val="006F5F2D"/>
    <w:rsid w:val="006F7CAD"/>
    <w:rsid w:val="007060BB"/>
    <w:rsid w:val="00721680"/>
    <w:rsid w:val="007249FE"/>
    <w:rsid w:val="00725ABB"/>
    <w:rsid w:val="00730952"/>
    <w:rsid w:val="00731FD0"/>
    <w:rsid w:val="00753520"/>
    <w:rsid w:val="007607BA"/>
    <w:rsid w:val="00761C2A"/>
    <w:rsid w:val="0076367D"/>
    <w:rsid w:val="00777DB7"/>
    <w:rsid w:val="0078017D"/>
    <w:rsid w:val="00782EF3"/>
    <w:rsid w:val="00785BFB"/>
    <w:rsid w:val="00787403"/>
    <w:rsid w:val="007911E1"/>
    <w:rsid w:val="00791630"/>
    <w:rsid w:val="00792990"/>
    <w:rsid w:val="00793A6F"/>
    <w:rsid w:val="00796C76"/>
    <w:rsid w:val="0079795F"/>
    <w:rsid w:val="007A6A53"/>
    <w:rsid w:val="007B2D9F"/>
    <w:rsid w:val="007B56A5"/>
    <w:rsid w:val="007D2D39"/>
    <w:rsid w:val="007D6170"/>
    <w:rsid w:val="007D6DE4"/>
    <w:rsid w:val="007E3653"/>
    <w:rsid w:val="007F2081"/>
    <w:rsid w:val="008065ED"/>
    <w:rsid w:val="00811444"/>
    <w:rsid w:val="0082730C"/>
    <w:rsid w:val="00833064"/>
    <w:rsid w:val="00833071"/>
    <w:rsid w:val="00837E18"/>
    <w:rsid w:val="008458DD"/>
    <w:rsid w:val="00850CEB"/>
    <w:rsid w:val="00856550"/>
    <w:rsid w:val="00863076"/>
    <w:rsid w:val="00867772"/>
    <w:rsid w:val="00867AA1"/>
    <w:rsid w:val="0087431B"/>
    <w:rsid w:val="00874787"/>
    <w:rsid w:val="00883465"/>
    <w:rsid w:val="00884158"/>
    <w:rsid w:val="00886C5C"/>
    <w:rsid w:val="00887A5E"/>
    <w:rsid w:val="0089190F"/>
    <w:rsid w:val="008A0DAF"/>
    <w:rsid w:val="008B2238"/>
    <w:rsid w:val="008B3F5D"/>
    <w:rsid w:val="008B5117"/>
    <w:rsid w:val="008B6C3B"/>
    <w:rsid w:val="008B7BF9"/>
    <w:rsid w:val="008C2E35"/>
    <w:rsid w:val="008C3514"/>
    <w:rsid w:val="008C44A3"/>
    <w:rsid w:val="008D0D83"/>
    <w:rsid w:val="008D4CC5"/>
    <w:rsid w:val="008D77D7"/>
    <w:rsid w:val="008E3D08"/>
    <w:rsid w:val="008E4940"/>
    <w:rsid w:val="008E61F3"/>
    <w:rsid w:val="008F5FD4"/>
    <w:rsid w:val="00900AB8"/>
    <w:rsid w:val="00900C4F"/>
    <w:rsid w:val="00903A99"/>
    <w:rsid w:val="00903E8B"/>
    <w:rsid w:val="00905031"/>
    <w:rsid w:val="00916468"/>
    <w:rsid w:val="00924250"/>
    <w:rsid w:val="009277ED"/>
    <w:rsid w:val="0093052E"/>
    <w:rsid w:val="00937F88"/>
    <w:rsid w:val="00940103"/>
    <w:rsid w:val="00941690"/>
    <w:rsid w:val="00945756"/>
    <w:rsid w:val="00946729"/>
    <w:rsid w:val="00957365"/>
    <w:rsid w:val="00963798"/>
    <w:rsid w:val="00966A6C"/>
    <w:rsid w:val="009703B9"/>
    <w:rsid w:val="00973512"/>
    <w:rsid w:val="00974924"/>
    <w:rsid w:val="00977152"/>
    <w:rsid w:val="00977E5A"/>
    <w:rsid w:val="00981B73"/>
    <w:rsid w:val="00984582"/>
    <w:rsid w:val="0098488D"/>
    <w:rsid w:val="00990E61"/>
    <w:rsid w:val="00993279"/>
    <w:rsid w:val="00996C2E"/>
    <w:rsid w:val="009A50C1"/>
    <w:rsid w:val="009B4173"/>
    <w:rsid w:val="009B7471"/>
    <w:rsid w:val="009C6327"/>
    <w:rsid w:val="009D43B8"/>
    <w:rsid w:val="009E164A"/>
    <w:rsid w:val="009E170F"/>
    <w:rsid w:val="009E65D0"/>
    <w:rsid w:val="009E6D12"/>
    <w:rsid w:val="009F57B5"/>
    <w:rsid w:val="00A00EBB"/>
    <w:rsid w:val="00A078D3"/>
    <w:rsid w:val="00A169EE"/>
    <w:rsid w:val="00A17702"/>
    <w:rsid w:val="00A22C84"/>
    <w:rsid w:val="00A26E8B"/>
    <w:rsid w:val="00A33BC8"/>
    <w:rsid w:val="00A33E47"/>
    <w:rsid w:val="00A4032B"/>
    <w:rsid w:val="00A41ADF"/>
    <w:rsid w:val="00A45953"/>
    <w:rsid w:val="00A52338"/>
    <w:rsid w:val="00A546FE"/>
    <w:rsid w:val="00A558BB"/>
    <w:rsid w:val="00A5654F"/>
    <w:rsid w:val="00A60B3F"/>
    <w:rsid w:val="00A634AB"/>
    <w:rsid w:val="00A6692D"/>
    <w:rsid w:val="00A7317E"/>
    <w:rsid w:val="00A73332"/>
    <w:rsid w:val="00A80073"/>
    <w:rsid w:val="00A8241F"/>
    <w:rsid w:val="00A846D1"/>
    <w:rsid w:val="00A872C8"/>
    <w:rsid w:val="00A936AE"/>
    <w:rsid w:val="00A9630C"/>
    <w:rsid w:val="00AA0350"/>
    <w:rsid w:val="00AA16D9"/>
    <w:rsid w:val="00AB3C67"/>
    <w:rsid w:val="00AB3FBD"/>
    <w:rsid w:val="00AB68A4"/>
    <w:rsid w:val="00AC5AAB"/>
    <w:rsid w:val="00AD223F"/>
    <w:rsid w:val="00AD3BFD"/>
    <w:rsid w:val="00AD4A4D"/>
    <w:rsid w:val="00AE01D0"/>
    <w:rsid w:val="00AE02FB"/>
    <w:rsid w:val="00AE1D85"/>
    <w:rsid w:val="00AF04B4"/>
    <w:rsid w:val="00AF5132"/>
    <w:rsid w:val="00B03EA2"/>
    <w:rsid w:val="00B13863"/>
    <w:rsid w:val="00B14DFA"/>
    <w:rsid w:val="00B2676D"/>
    <w:rsid w:val="00B3175D"/>
    <w:rsid w:val="00B32B10"/>
    <w:rsid w:val="00B3323B"/>
    <w:rsid w:val="00B34E36"/>
    <w:rsid w:val="00B419D8"/>
    <w:rsid w:val="00B4346C"/>
    <w:rsid w:val="00B5122B"/>
    <w:rsid w:val="00B52351"/>
    <w:rsid w:val="00B53F8A"/>
    <w:rsid w:val="00B57660"/>
    <w:rsid w:val="00B617FD"/>
    <w:rsid w:val="00B649F1"/>
    <w:rsid w:val="00B64AEE"/>
    <w:rsid w:val="00B702BF"/>
    <w:rsid w:val="00B714DA"/>
    <w:rsid w:val="00B77A3F"/>
    <w:rsid w:val="00B815CF"/>
    <w:rsid w:val="00B81E49"/>
    <w:rsid w:val="00B90B63"/>
    <w:rsid w:val="00B90BF6"/>
    <w:rsid w:val="00B926FA"/>
    <w:rsid w:val="00BA534D"/>
    <w:rsid w:val="00BA5989"/>
    <w:rsid w:val="00BC5412"/>
    <w:rsid w:val="00BC6DB5"/>
    <w:rsid w:val="00BD67BE"/>
    <w:rsid w:val="00BD6C01"/>
    <w:rsid w:val="00BD6EF4"/>
    <w:rsid w:val="00BE25B3"/>
    <w:rsid w:val="00BE2BF8"/>
    <w:rsid w:val="00BE3A25"/>
    <w:rsid w:val="00BE4F15"/>
    <w:rsid w:val="00BF22FE"/>
    <w:rsid w:val="00BF2AEC"/>
    <w:rsid w:val="00C00E32"/>
    <w:rsid w:val="00C10622"/>
    <w:rsid w:val="00C12D1E"/>
    <w:rsid w:val="00C14E00"/>
    <w:rsid w:val="00C21895"/>
    <w:rsid w:val="00C31BDB"/>
    <w:rsid w:val="00C37BBB"/>
    <w:rsid w:val="00C40998"/>
    <w:rsid w:val="00C445EC"/>
    <w:rsid w:val="00C46C59"/>
    <w:rsid w:val="00C70E17"/>
    <w:rsid w:val="00C711D9"/>
    <w:rsid w:val="00C7706E"/>
    <w:rsid w:val="00C84710"/>
    <w:rsid w:val="00C84EA8"/>
    <w:rsid w:val="00C91366"/>
    <w:rsid w:val="00C948BE"/>
    <w:rsid w:val="00C9530C"/>
    <w:rsid w:val="00CA50A2"/>
    <w:rsid w:val="00CA5D3F"/>
    <w:rsid w:val="00CB3E6A"/>
    <w:rsid w:val="00CB42F9"/>
    <w:rsid w:val="00CB49FF"/>
    <w:rsid w:val="00CB5B44"/>
    <w:rsid w:val="00CC20CD"/>
    <w:rsid w:val="00CC2FF5"/>
    <w:rsid w:val="00CC3D50"/>
    <w:rsid w:val="00CC5AF0"/>
    <w:rsid w:val="00CC67D5"/>
    <w:rsid w:val="00CD1ED4"/>
    <w:rsid w:val="00CD425D"/>
    <w:rsid w:val="00CD4C00"/>
    <w:rsid w:val="00CD6648"/>
    <w:rsid w:val="00CE4C27"/>
    <w:rsid w:val="00CE538C"/>
    <w:rsid w:val="00CF00BD"/>
    <w:rsid w:val="00CF0C3D"/>
    <w:rsid w:val="00CF2665"/>
    <w:rsid w:val="00CF7600"/>
    <w:rsid w:val="00D0113E"/>
    <w:rsid w:val="00D04E0A"/>
    <w:rsid w:val="00D1590B"/>
    <w:rsid w:val="00D16103"/>
    <w:rsid w:val="00D22E3D"/>
    <w:rsid w:val="00D3047F"/>
    <w:rsid w:val="00D310E9"/>
    <w:rsid w:val="00D31DB2"/>
    <w:rsid w:val="00D34594"/>
    <w:rsid w:val="00D53AAA"/>
    <w:rsid w:val="00D548F2"/>
    <w:rsid w:val="00D56953"/>
    <w:rsid w:val="00D569AB"/>
    <w:rsid w:val="00D60F71"/>
    <w:rsid w:val="00D65D34"/>
    <w:rsid w:val="00D66158"/>
    <w:rsid w:val="00D7208E"/>
    <w:rsid w:val="00D73541"/>
    <w:rsid w:val="00D77E85"/>
    <w:rsid w:val="00D83FC5"/>
    <w:rsid w:val="00D874DC"/>
    <w:rsid w:val="00D9202C"/>
    <w:rsid w:val="00D97F38"/>
    <w:rsid w:val="00DA4136"/>
    <w:rsid w:val="00DA4F2A"/>
    <w:rsid w:val="00DA6662"/>
    <w:rsid w:val="00DB3135"/>
    <w:rsid w:val="00DC08DC"/>
    <w:rsid w:val="00DC2730"/>
    <w:rsid w:val="00DC4654"/>
    <w:rsid w:val="00DD7885"/>
    <w:rsid w:val="00DF0E76"/>
    <w:rsid w:val="00DF1A2F"/>
    <w:rsid w:val="00DF20BA"/>
    <w:rsid w:val="00DF735B"/>
    <w:rsid w:val="00E21C85"/>
    <w:rsid w:val="00E244A0"/>
    <w:rsid w:val="00E24530"/>
    <w:rsid w:val="00E3277A"/>
    <w:rsid w:val="00E35490"/>
    <w:rsid w:val="00E40CD5"/>
    <w:rsid w:val="00E609CF"/>
    <w:rsid w:val="00E61D7F"/>
    <w:rsid w:val="00E61FFB"/>
    <w:rsid w:val="00E65D25"/>
    <w:rsid w:val="00E74DEF"/>
    <w:rsid w:val="00E75C00"/>
    <w:rsid w:val="00E87888"/>
    <w:rsid w:val="00E91311"/>
    <w:rsid w:val="00E9207F"/>
    <w:rsid w:val="00E922DE"/>
    <w:rsid w:val="00EA5D7F"/>
    <w:rsid w:val="00EB175C"/>
    <w:rsid w:val="00EB61BF"/>
    <w:rsid w:val="00EB6B99"/>
    <w:rsid w:val="00EB6DE5"/>
    <w:rsid w:val="00ED5492"/>
    <w:rsid w:val="00EE6C5D"/>
    <w:rsid w:val="00EF1ACA"/>
    <w:rsid w:val="00F1487F"/>
    <w:rsid w:val="00F1790A"/>
    <w:rsid w:val="00F20C1A"/>
    <w:rsid w:val="00F221E9"/>
    <w:rsid w:val="00F36B51"/>
    <w:rsid w:val="00F373A3"/>
    <w:rsid w:val="00F50CE9"/>
    <w:rsid w:val="00F50F38"/>
    <w:rsid w:val="00F5713C"/>
    <w:rsid w:val="00F60A86"/>
    <w:rsid w:val="00F92D28"/>
    <w:rsid w:val="00F92D78"/>
    <w:rsid w:val="00FA549A"/>
    <w:rsid w:val="00FA5643"/>
    <w:rsid w:val="00FB03B2"/>
    <w:rsid w:val="00FB3862"/>
    <w:rsid w:val="00FB3E21"/>
    <w:rsid w:val="00FB4941"/>
    <w:rsid w:val="00FC3380"/>
    <w:rsid w:val="00FC582F"/>
    <w:rsid w:val="00FC722F"/>
    <w:rsid w:val="00FD0DBE"/>
    <w:rsid w:val="00FE2051"/>
    <w:rsid w:val="00FE290B"/>
    <w:rsid w:val="00FF03E2"/>
    <w:rsid w:val="00FF1675"/>
    <w:rsid w:val="00FF18AB"/>
    <w:rsid w:val="00FF3515"/>
    <w:rsid w:val="00FF7B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F2F8E14"/>
  <w15:docId w15:val="{07D905EA-4646-4404-BB15-8BB579283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lock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0952"/>
    <w:rPr>
      <w:sz w:val="24"/>
      <w:szCs w:val="24"/>
    </w:rPr>
  </w:style>
  <w:style w:type="paragraph" w:styleId="Nagwek3">
    <w:name w:val="heading 3"/>
    <w:basedOn w:val="Normalny"/>
    <w:link w:val="Nagwek3Znak"/>
    <w:uiPriority w:val="9"/>
    <w:qFormat/>
    <w:locked/>
    <w:rsid w:val="001560A1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Kopfzeile rechts"/>
    <w:basedOn w:val="Normalny"/>
    <w:link w:val="NagwekZnak"/>
    <w:uiPriority w:val="99"/>
    <w:rsid w:val="00146069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link w:val="Nagwek"/>
    <w:uiPriority w:val="99"/>
    <w:locked/>
    <w:rsid w:val="00146069"/>
    <w:rPr>
      <w:rFonts w:cs="Times New Roman"/>
      <w:lang w:val="pl-PL"/>
    </w:rPr>
  </w:style>
  <w:style w:type="paragraph" w:styleId="Stopka">
    <w:name w:val="footer"/>
    <w:basedOn w:val="Normalny"/>
    <w:link w:val="StopkaZnak"/>
    <w:uiPriority w:val="99"/>
    <w:rsid w:val="00146069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locked/>
    <w:rsid w:val="00146069"/>
    <w:rPr>
      <w:rFonts w:cs="Times New Roman"/>
      <w:lang w:val="pl-PL"/>
    </w:rPr>
  </w:style>
  <w:style w:type="paragraph" w:styleId="Tekstdymka">
    <w:name w:val="Balloon Text"/>
    <w:basedOn w:val="Normalny"/>
    <w:link w:val="TekstdymkaZnak"/>
    <w:uiPriority w:val="99"/>
    <w:semiHidden/>
    <w:rsid w:val="00146069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locked/>
    <w:rsid w:val="00146069"/>
    <w:rPr>
      <w:rFonts w:ascii="Lucida Grande" w:hAnsi="Lucida Grande" w:cs="Lucida Grande"/>
      <w:sz w:val="18"/>
      <w:szCs w:val="18"/>
      <w:lang w:val="pl-PL"/>
    </w:rPr>
  </w:style>
  <w:style w:type="paragraph" w:styleId="Akapitzlist">
    <w:name w:val="List Paragraph"/>
    <w:basedOn w:val="Normalny"/>
    <w:link w:val="AkapitzlistZnak"/>
    <w:uiPriority w:val="34"/>
    <w:qFormat/>
    <w:rsid w:val="00D60F71"/>
    <w:pPr>
      <w:ind w:left="720"/>
      <w:contextualSpacing/>
    </w:pPr>
  </w:style>
  <w:style w:type="paragraph" w:styleId="Bezodstpw">
    <w:name w:val="No Spacing"/>
    <w:uiPriority w:val="99"/>
    <w:qFormat/>
    <w:rsid w:val="00850CEB"/>
    <w:rPr>
      <w:sz w:val="22"/>
      <w:szCs w:val="22"/>
      <w:lang w:val="de-DE" w:eastAsia="de-DE"/>
    </w:rPr>
  </w:style>
  <w:style w:type="character" w:styleId="Odwoaniedokomentarza">
    <w:name w:val="annotation reference"/>
    <w:uiPriority w:val="99"/>
    <w:semiHidden/>
    <w:rsid w:val="00966A6C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966A6C"/>
    <w:pPr>
      <w:spacing w:after="200"/>
    </w:pPr>
    <w:rPr>
      <w:sz w:val="20"/>
      <w:szCs w:val="20"/>
      <w:lang w:val="de-DE" w:eastAsia="de-DE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966A6C"/>
    <w:rPr>
      <w:rFonts w:cs="Times New Roman"/>
      <w:sz w:val="20"/>
      <w:szCs w:val="20"/>
      <w:lang w:val="de-DE"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8241F"/>
    <w:pPr>
      <w:spacing w:after="0"/>
    </w:pPr>
    <w:rPr>
      <w:b/>
      <w:bCs/>
      <w:lang w:val="pl-PL" w:eastAsia="pl-PL"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A8241F"/>
    <w:rPr>
      <w:rFonts w:cs="Times New Roman"/>
      <w:b/>
      <w:bCs/>
      <w:sz w:val="20"/>
      <w:szCs w:val="20"/>
      <w:lang w:val="pl-PL" w:eastAsia="de-DE"/>
    </w:rPr>
  </w:style>
  <w:style w:type="paragraph" w:styleId="NormalnyWeb">
    <w:name w:val="Normal (Web)"/>
    <w:basedOn w:val="Normalny"/>
    <w:uiPriority w:val="99"/>
    <w:unhideWhenUsed/>
    <w:rsid w:val="0009352F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locked/>
    <w:rsid w:val="00093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DB3135"/>
    <w:rPr>
      <w:color w:val="0000FF" w:themeColor="hyperlink"/>
      <w:u w:val="single"/>
    </w:rPr>
  </w:style>
  <w:style w:type="paragraph" w:styleId="Tekstpodstawowy">
    <w:name w:val="Body Text"/>
    <w:basedOn w:val="Normalny"/>
    <w:link w:val="TekstpodstawowyZnak"/>
    <w:rsid w:val="00FC582F"/>
    <w:pPr>
      <w:spacing w:after="120"/>
    </w:pPr>
    <w:rPr>
      <w:rFonts w:ascii="Times New Roman" w:hAnsi="Times New Roman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FC582F"/>
    <w:rPr>
      <w:rFonts w:ascii="Times New Roman" w:hAnsi="Times New Roman"/>
      <w:sz w:val="24"/>
    </w:rPr>
  </w:style>
  <w:style w:type="paragraph" w:customStyle="1" w:styleId="Tekstpodstawowy21">
    <w:name w:val="Tekst podstawowy 21"/>
    <w:basedOn w:val="Normalny"/>
    <w:rsid w:val="00FC582F"/>
    <w:pPr>
      <w:jc w:val="both"/>
    </w:pPr>
    <w:rPr>
      <w:rFonts w:ascii="Times New Roman" w:hAnsi="Times New Roman"/>
      <w:sz w:val="18"/>
      <w:szCs w:val="20"/>
    </w:rPr>
  </w:style>
  <w:style w:type="paragraph" w:styleId="Tekstprzypisudolnego">
    <w:name w:val="footnote text"/>
    <w:basedOn w:val="Normalny"/>
    <w:link w:val="TekstprzypisudolnegoZnak"/>
    <w:semiHidden/>
    <w:rsid w:val="00FC582F"/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FC582F"/>
    <w:rPr>
      <w:rFonts w:ascii="Times New Roman" w:hAnsi="Times New Roman"/>
    </w:rPr>
  </w:style>
  <w:style w:type="character" w:styleId="Odwoanieprzypisudolnego">
    <w:name w:val="footnote reference"/>
    <w:basedOn w:val="Domylnaczcionkaakapitu"/>
    <w:semiHidden/>
    <w:rsid w:val="00FC582F"/>
    <w:rPr>
      <w:vertAlign w:val="superscript"/>
    </w:rPr>
  </w:style>
  <w:style w:type="character" w:customStyle="1" w:styleId="apple-converted-space">
    <w:name w:val="apple-converted-space"/>
    <w:basedOn w:val="Domylnaczcionkaakapitu"/>
    <w:rsid w:val="00E609CF"/>
  </w:style>
  <w:style w:type="character" w:customStyle="1" w:styleId="Nagwek3Znak">
    <w:name w:val="Nagłówek 3 Znak"/>
    <w:basedOn w:val="Domylnaczcionkaakapitu"/>
    <w:link w:val="Nagwek3"/>
    <w:uiPriority w:val="9"/>
    <w:rsid w:val="001560A1"/>
    <w:rPr>
      <w:rFonts w:ascii="Times New Roman" w:hAnsi="Times New Roman"/>
      <w:b/>
      <w:bCs/>
      <w:sz w:val="27"/>
      <w:szCs w:val="27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507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507E"/>
  </w:style>
  <w:style w:type="character" w:styleId="Odwoanieprzypisukocowego">
    <w:name w:val="endnote reference"/>
    <w:basedOn w:val="Domylnaczcionkaakapitu"/>
    <w:uiPriority w:val="99"/>
    <w:semiHidden/>
    <w:unhideWhenUsed/>
    <w:rsid w:val="006C507E"/>
    <w:rPr>
      <w:vertAlign w:val="superscript"/>
    </w:rPr>
  </w:style>
  <w:style w:type="paragraph" w:customStyle="1" w:styleId="Default">
    <w:name w:val="Default"/>
    <w:rsid w:val="008E494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86307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863076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863076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863076"/>
    <w:rPr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863076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863076"/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863076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863076"/>
    <w:rPr>
      <w:sz w:val="16"/>
      <w:szCs w:val="16"/>
    </w:rPr>
  </w:style>
  <w:style w:type="paragraph" w:customStyle="1" w:styleId="paragraf">
    <w:name w:val="paragraf"/>
    <w:basedOn w:val="Normalny"/>
    <w:rsid w:val="00863076"/>
    <w:pPr>
      <w:spacing w:before="120" w:line="360" w:lineRule="atLeast"/>
      <w:jc w:val="center"/>
    </w:pPr>
    <w:rPr>
      <w:rFonts w:ascii="Times New Roman" w:hAnsi="Times New Roman"/>
      <w:szCs w:val="20"/>
    </w:rPr>
  </w:style>
  <w:style w:type="paragraph" w:customStyle="1" w:styleId="odstp">
    <w:name w:val="odstęp"/>
    <w:basedOn w:val="Normalny"/>
    <w:rsid w:val="00863076"/>
    <w:pPr>
      <w:spacing w:before="48" w:line="360" w:lineRule="atLeast"/>
      <w:jc w:val="both"/>
    </w:pPr>
    <w:rPr>
      <w:rFonts w:ascii="Times New Roman" w:hAnsi="Times New Roman"/>
      <w:szCs w:val="20"/>
    </w:rPr>
  </w:style>
  <w:style w:type="character" w:styleId="Pogrubienie">
    <w:name w:val="Strong"/>
    <w:basedOn w:val="Domylnaczcionkaakapitu"/>
    <w:uiPriority w:val="22"/>
    <w:qFormat/>
    <w:locked/>
    <w:rsid w:val="00D16103"/>
    <w:rPr>
      <w:b/>
      <w:bCs/>
    </w:rPr>
  </w:style>
  <w:style w:type="character" w:customStyle="1" w:styleId="AkapitzlistZnak">
    <w:name w:val="Akapit z listą Znak"/>
    <w:link w:val="Akapitzlist"/>
    <w:uiPriority w:val="34"/>
    <w:locked/>
    <w:rsid w:val="00155100"/>
    <w:rPr>
      <w:sz w:val="24"/>
      <w:szCs w:val="24"/>
    </w:rPr>
  </w:style>
  <w:style w:type="character" w:customStyle="1" w:styleId="lrzxr">
    <w:name w:val="lrzxr"/>
    <w:basedOn w:val="Domylnaczcionkaakapitu"/>
    <w:rsid w:val="00290416"/>
  </w:style>
  <w:style w:type="character" w:styleId="Nierozpoznanawzmianka">
    <w:name w:val="Unresolved Mention"/>
    <w:basedOn w:val="Domylnaczcionkaakapitu"/>
    <w:uiPriority w:val="99"/>
    <w:semiHidden/>
    <w:unhideWhenUsed/>
    <w:rsid w:val="00297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2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84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22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2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18B68A-03B0-4971-9FBE-3D06CF310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478</Characters>
  <Application>Microsoft Office Word</Application>
  <DocSecurity>0</DocSecurity>
  <Lines>20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RANSGRANICZNA TURYSTYKA W EUROREGIONIE POMERANIA</vt:lpstr>
      <vt:lpstr>TRANSGRANICZNA TURYSTYKA W EUROREGIONIE POMERANIA </vt:lpstr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GRANICZNA TURYSTYKA W EUROREGIONIE POMERANIA</dc:title>
  <dc:creator>WZ</dc:creator>
  <cp:lastModifiedBy>KB-KOMP</cp:lastModifiedBy>
  <cp:revision>2</cp:revision>
  <cp:lastPrinted>2020-05-12T20:11:00Z</cp:lastPrinted>
  <dcterms:created xsi:type="dcterms:W3CDTF">2020-05-12T20:48:00Z</dcterms:created>
  <dcterms:modified xsi:type="dcterms:W3CDTF">2020-05-12T20:48:00Z</dcterms:modified>
</cp:coreProperties>
</file>